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69690C" w14:textId="2D1D03D0" w:rsidR="005B438F" w:rsidRPr="005F6ADD" w:rsidRDefault="00F4226D" w:rsidP="005B438F">
      <w:pPr>
        <w:jc w:val="center"/>
        <w:rPr>
          <w:rFonts w:ascii="Times New Roman" w:hAnsi="Times New Roman" w:cs="Times New Roman"/>
          <w:b/>
          <w:i/>
          <w:sz w:val="32"/>
          <w:szCs w:val="32"/>
          <w:u w:val="single"/>
        </w:rPr>
      </w:pPr>
      <w:bookmarkStart w:id="0" w:name="_Hlk512333211"/>
      <w:r w:rsidRPr="005F6ADD">
        <w:rPr>
          <w:rFonts w:ascii="Times New Roman" w:hAnsi="Times New Roman" w:cs="Times New Roman"/>
          <w:b/>
          <w:i/>
          <w:sz w:val="32"/>
          <w:szCs w:val="32"/>
          <w:u w:val="single"/>
        </w:rPr>
        <w:t>How to Train Supervisors to Be Workers’ Comp Advocates</w:t>
      </w:r>
    </w:p>
    <w:p w14:paraId="44C6A3DB" w14:textId="1C1788F4" w:rsidR="00947B0B" w:rsidRPr="005F6ADD" w:rsidRDefault="00947B0B" w:rsidP="00D20E95">
      <w:pPr>
        <w:jc w:val="center"/>
        <w:rPr>
          <w:rFonts w:ascii="Times New Roman" w:hAnsi="Times New Roman" w:cs="Times New Roman"/>
          <w:b/>
          <w:i/>
          <w:sz w:val="26"/>
          <w:szCs w:val="26"/>
          <w:u w:val="single"/>
        </w:rPr>
      </w:pPr>
    </w:p>
    <w:p w14:paraId="137A2BE0" w14:textId="77777777" w:rsidR="005F6ADD" w:rsidRPr="005F6ADD" w:rsidRDefault="005F6ADD" w:rsidP="005F6ADD">
      <w:pPr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5F6ADD">
        <w:rPr>
          <w:rFonts w:ascii="Times New Roman" w:hAnsi="Times New Roman" w:cs="Times New Roman"/>
          <w:b/>
          <w:sz w:val="26"/>
          <w:szCs w:val="26"/>
          <w:u w:val="single"/>
        </w:rPr>
        <w:t>Introduction: (5 minutes)</w:t>
      </w:r>
    </w:p>
    <w:p w14:paraId="50F1F622" w14:textId="77777777" w:rsidR="005F6ADD" w:rsidRPr="005F6ADD" w:rsidRDefault="005F6ADD" w:rsidP="005F6AD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5F6ADD">
        <w:rPr>
          <w:rFonts w:ascii="Times New Roman" w:hAnsi="Times New Roman" w:cs="Times New Roman"/>
          <w:sz w:val="26"/>
          <w:szCs w:val="26"/>
        </w:rPr>
        <w:t>Welcome to WC Mastery training</w:t>
      </w:r>
    </w:p>
    <w:p w14:paraId="6D7C544F" w14:textId="77777777" w:rsidR="005F6ADD" w:rsidRPr="005F6ADD" w:rsidRDefault="005F6ADD" w:rsidP="005F6AD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How to Train Supervisors to Become WC Advocates</w:t>
      </w:r>
    </w:p>
    <w:p w14:paraId="55BB525C" w14:textId="77777777" w:rsidR="005F6ADD" w:rsidRPr="005F6ADD" w:rsidRDefault="005F6ADD" w:rsidP="005F6AD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Ripple effect, impact lives of children of your injured workers</w:t>
      </w:r>
    </w:p>
    <w:p w14:paraId="0E537069" w14:textId="77777777" w:rsidR="005F6ADD" w:rsidRPr="005F6ADD" w:rsidRDefault="005F6ADD" w:rsidP="005F6AD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By the way, save a boatload of money in WC costs</w:t>
      </w:r>
    </w:p>
    <w:p w14:paraId="320C2F95" w14:textId="77777777" w:rsidR="005F6ADD" w:rsidRPr="005F6ADD" w:rsidRDefault="005F6ADD" w:rsidP="005F6AD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High Value, Easy to Implement, Massive Results</w:t>
      </w:r>
    </w:p>
    <w:p w14:paraId="188A2CE4" w14:textId="77777777" w:rsidR="005F6ADD" w:rsidRPr="005F6ADD" w:rsidRDefault="005F6ADD" w:rsidP="005F6AD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 xml:space="preserve">Introduce 3 Major Points – </w:t>
      </w:r>
    </w:p>
    <w:p w14:paraId="07E8DE6E" w14:textId="77777777" w:rsidR="005F6ADD" w:rsidRPr="005F6ADD" w:rsidRDefault="005F6ADD" w:rsidP="005F6AD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 xml:space="preserve">Why </w:t>
      </w:r>
      <w:proofErr w:type="spellStart"/>
      <w:r w:rsidRPr="005F6ADD">
        <w:rPr>
          <w:rFonts w:ascii="Times New Roman" w:hAnsi="Times New Roman" w:cs="Times New Roman"/>
          <w:sz w:val="26"/>
          <w:szCs w:val="26"/>
        </w:rPr>
        <w:t>Supervisor’s</w:t>
      </w:r>
      <w:proofErr w:type="spellEnd"/>
      <w:r w:rsidRPr="005F6ADD">
        <w:rPr>
          <w:rFonts w:ascii="Times New Roman" w:hAnsi="Times New Roman" w:cs="Times New Roman"/>
          <w:sz w:val="26"/>
          <w:szCs w:val="26"/>
        </w:rPr>
        <w:t xml:space="preserve"> Are Important</w:t>
      </w:r>
      <w:r w:rsidRPr="005F6ADD">
        <w:rPr>
          <w:rFonts w:ascii="Times New Roman" w:hAnsi="Times New Roman" w:cs="Times New Roman"/>
          <w:sz w:val="26"/>
          <w:szCs w:val="26"/>
        </w:rPr>
        <w:tab/>
      </w:r>
    </w:p>
    <w:p w14:paraId="0BA9CCE6" w14:textId="77777777" w:rsidR="005F6ADD" w:rsidRPr="005F6ADD" w:rsidRDefault="005F6ADD" w:rsidP="005F6AD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Supervisor Best Practices - What to Do When EE is Injured</w:t>
      </w:r>
    </w:p>
    <w:p w14:paraId="0C264A1B" w14:textId="77777777" w:rsidR="005F6ADD" w:rsidRPr="005F6ADD" w:rsidRDefault="005F6ADD" w:rsidP="005F6AD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Supervisor Training Agenda</w:t>
      </w:r>
    </w:p>
    <w:p w14:paraId="33F5AA47" w14:textId="77777777" w:rsidR="005F6ADD" w:rsidRPr="005F6ADD" w:rsidRDefault="005F6ADD" w:rsidP="005F6ADD">
      <w:pPr>
        <w:rPr>
          <w:rFonts w:ascii="Times New Roman" w:hAnsi="Times New Roman" w:cs="Times New Roman"/>
          <w:b/>
          <w:sz w:val="26"/>
          <w:szCs w:val="26"/>
          <w:u w:val="single"/>
        </w:rPr>
      </w:pPr>
    </w:p>
    <w:p w14:paraId="72922FAB" w14:textId="77777777" w:rsidR="005F6ADD" w:rsidRPr="005F6ADD" w:rsidRDefault="005F6ADD" w:rsidP="005F6ADD">
      <w:p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b/>
          <w:sz w:val="26"/>
          <w:szCs w:val="26"/>
          <w:u w:val="single"/>
        </w:rPr>
        <w:t xml:space="preserve">Main Point #1: Why </w:t>
      </w:r>
      <w:proofErr w:type="spellStart"/>
      <w:r w:rsidRPr="005F6ADD">
        <w:rPr>
          <w:rFonts w:ascii="Times New Roman" w:hAnsi="Times New Roman" w:cs="Times New Roman"/>
          <w:b/>
          <w:sz w:val="26"/>
          <w:szCs w:val="26"/>
          <w:u w:val="single"/>
        </w:rPr>
        <w:t>Supervisor’s</w:t>
      </w:r>
      <w:proofErr w:type="spellEnd"/>
      <w:r w:rsidRPr="005F6ADD">
        <w:rPr>
          <w:rFonts w:ascii="Times New Roman" w:hAnsi="Times New Roman" w:cs="Times New Roman"/>
          <w:b/>
          <w:sz w:val="26"/>
          <w:szCs w:val="26"/>
          <w:u w:val="single"/>
        </w:rPr>
        <w:t xml:space="preserve"> Are Important – (20 minutes)</w:t>
      </w:r>
    </w:p>
    <w:p w14:paraId="6D3BB711" w14:textId="77777777" w:rsidR="005F6ADD" w:rsidRPr="005F6ADD" w:rsidRDefault="005F6ADD" w:rsidP="005F6ADD">
      <w:pPr>
        <w:pStyle w:val="Normal1"/>
        <w:numPr>
          <w:ilvl w:val="0"/>
          <w:numId w:val="5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Give example scenarios: Plastics manufacturer – Envision you come to me</w:t>
      </w:r>
    </w:p>
    <w:p w14:paraId="26EB026F" w14:textId="77777777" w:rsidR="005F6ADD" w:rsidRPr="005F6ADD" w:rsidRDefault="005F6ADD" w:rsidP="005F6ADD">
      <w:pPr>
        <w:pStyle w:val="Normal1"/>
        <w:numPr>
          <w:ilvl w:val="1"/>
          <w:numId w:val="5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Supervisor A vs Supervisor B</w:t>
      </w:r>
    </w:p>
    <w:p w14:paraId="20C92E86" w14:textId="77777777" w:rsidR="005F6ADD" w:rsidRPr="005F6ADD" w:rsidRDefault="005F6ADD" w:rsidP="005F6ADD">
      <w:pPr>
        <w:pStyle w:val="Normal1"/>
        <w:numPr>
          <w:ilvl w:val="2"/>
          <w:numId w:val="5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A: complains that will have to fill out form, questions injury</w:t>
      </w:r>
    </w:p>
    <w:p w14:paraId="610A881F" w14:textId="77777777" w:rsidR="005F6ADD" w:rsidRPr="005F6ADD" w:rsidRDefault="005F6ADD" w:rsidP="005F6ADD">
      <w:pPr>
        <w:pStyle w:val="Normal1"/>
        <w:numPr>
          <w:ilvl w:val="2"/>
          <w:numId w:val="5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 xml:space="preserve">B: meets with empathy, ‘sorry to hear that’, ‘how are you feeling, are you Ok? </w:t>
      </w:r>
      <w:proofErr w:type="gramStart"/>
      <w:r w:rsidRPr="005F6ADD">
        <w:rPr>
          <w:rFonts w:ascii="Times New Roman" w:hAnsi="Times New Roman" w:cs="Times New Roman"/>
          <w:sz w:val="26"/>
          <w:szCs w:val="26"/>
        </w:rPr>
        <w:t>Let’s</w:t>
      </w:r>
      <w:proofErr w:type="gramEnd"/>
      <w:r w:rsidRPr="005F6ADD">
        <w:rPr>
          <w:rFonts w:ascii="Times New Roman" w:hAnsi="Times New Roman" w:cs="Times New Roman"/>
          <w:sz w:val="26"/>
          <w:szCs w:val="26"/>
        </w:rPr>
        <w:t xml:space="preserve"> get you some medical treatment then we’ll talk about how we can accommodate the injury</w:t>
      </w:r>
    </w:p>
    <w:p w14:paraId="6C14E500" w14:textId="77777777" w:rsidR="005F6ADD" w:rsidRPr="005F6ADD" w:rsidRDefault="005F6ADD" w:rsidP="005F6ADD">
      <w:pPr>
        <w:pStyle w:val="Normal1"/>
        <w:numPr>
          <w:ilvl w:val="1"/>
          <w:numId w:val="5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Based on response:</w:t>
      </w:r>
    </w:p>
    <w:p w14:paraId="78A225BC" w14:textId="77777777" w:rsidR="005F6ADD" w:rsidRPr="005F6ADD" w:rsidRDefault="005F6ADD" w:rsidP="005F6ADD">
      <w:pPr>
        <w:pStyle w:val="Normal1"/>
        <w:numPr>
          <w:ilvl w:val="2"/>
          <w:numId w:val="5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How likely is your injury to get worse?</w:t>
      </w:r>
    </w:p>
    <w:p w14:paraId="7F8E9D7F" w14:textId="77777777" w:rsidR="005F6ADD" w:rsidRPr="005F6ADD" w:rsidRDefault="005F6ADD" w:rsidP="005F6ADD">
      <w:pPr>
        <w:pStyle w:val="Normal1"/>
        <w:numPr>
          <w:ilvl w:val="2"/>
          <w:numId w:val="5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How likely are you to hire an attorney?</w:t>
      </w:r>
    </w:p>
    <w:p w14:paraId="1D3D0940" w14:textId="77777777" w:rsidR="005F6ADD" w:rsidRPr="005F6ADD" w:rsidRDefault="005F6ADD" w:rsidP="005F6ADD">
      <w:pPr>
        <w:pStyle w:val="Normal1"/>
        <w:numPr>
          <w:ilvl w:val="2"/>
          <w:numId w:val="5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How likely are you to seek revenge?</w:t>
      </w:r>
    </w:p>
    <w:p w14:paraId="49989652" w14:textId="77777777" w:rsidR="005F6ADD" w:rsidRPr="005F6ADD" w:rsidRDefault="005F6ADD" w:rsidP="005F6ADD">
      <w:pPr>
        <w:pStyle w:val="Normal1"/>
        <w:numPr>
          <w:ilvl w:val="0"/>
          <w:numId w:val="5"/>
        </w:numPr>
        <w:spacing w:after="0"/>
        <w:rPr>
          <w:rFonts w:ascii="Times New Roman" w:hAnsi="Times New Roman" w:cs="Times New Roman"/>
          <w:i/>
          <w:sz w:val="26"/>
          <w:szCs w:val="26"/>
        </w:rPr>
      </w:pPr>
      <w:r w:rsidRPr="005F6ADD">
        <w:rPr>
          <w:rFonts w:ascii="Times New Roman" w:hAnsi="Times New Roman" w:cs="Times New Roman"/>
          <w:b/>
          <w:bCs/>
          <w:iCs/>
          <w:sz w:val="26"/>
          <w:szCs w:val="26"/>
        </w:rPr>
        <w:t>Major Takeaway: Key to Success - Support from Senior Management is Required to Be Successful with Supervisor Training</w:t>
      </w:r>
    </w:p>
    <w:p w14:paraId="7DCB98DC" w14:textId="77777777" w:rsidR="005F6ADD" w:rsidRPr="005F6ADD" w:rsidRDefault="005F6ADD" w:rsidP="005F6ADD">
      <w:pPr>
        <w:pStyle w:val="Normal1"/>
        <w:numPr>
          <w:ilvl w:val="1"/>
          <w:numId w:val="5"/>
        </w:numPr>
        <w:spacing w:after="0"/>
        <w:rPr>
          <w:rFonts w:ascii="Times New Roman" w:hAnsi="Times New Roman" w:cs="Times New Roman"/>
          <w:iCs/>
          <w:sz w:val="26"/>
          <w:szCs w:val="26"/>
        </w:rPr>
      </w:pPr>
      <w:r w:rsidRPr="005F6ADD">
        <w:rPr>
          <w:rFonts w:ascii="Times New Roman" w:hAnsi="Times New Roman" w:cs="Times New Roman"/>
          <w:iCs/>
          <w:sz w:val="26"/>
          <w:szCs w:val="26"/>
        </w:rPr>
        <w:t>“Make Employees Feel Better” is Rarely Motivating Factor</w:t>
      </w:r>
    </w:p>
    <w:p w14:paraId="06B41E4C" w14:textId="77777777" w:rsidR="005F6ADD" w:rsidRPr="005F6ADD" w:rsidRDefault="005F6ADD" w:rsidP="005F6ADD">
      <w:pPr>
        <w:pStyle w:val="Normal1"/>
        <w:numPr>
          <w:ilvl w:val="2"/>
          <w:numId w:val="5"/>
        </w:numPr>
        <w:spacing w:after="0"/>
        <w:rPr>
          <w:rFonts w:ascii="Times New Roman" w:hAnsi="Times New Roman" w:cs="Times New Roman"/>
          <w:iCs/>
          <w:sz w:val="26"/>
          <w:szCs w:val="26"/>
        </w:rPr>
      </w:pPr>
      <w:r w:rsidRPr="005F6ADD">
        <w:rPr>
          <w:rFonts w:ascii="Times New Roman" w:hAnsi="Times New Roman" w:cs="Times New Roman"/>
          <w:iCs/>
          <w:sz w:val="26"/>
          <w:szCs w:val="26"/>
        </w:rPr>
        <w:t>Need data and ROI to get management on-board</w:t>
      </w:r>
    </w:p>
    <w:p w14:paraId="40F3D719" w14:textId="77777777" w:rsidR="005F6ADD" w:rsidRDefault="005F6ADD">
      <w:pPr>
        <w:rPr>
          <w:rFonts w:ascii="Times New Roman" w:eastAsia="MS Mincho" w:hAnsi="Times New Roman" w:cs="Times New Roman"/>
          <w:b/>
          <w:bCs/>
          <w:iCs/>
          <w:sz w:val="26"/>
          <w:szCs w:val="26"/>
        </w:rPr>
      </w:pPr>
      <w:r>
        <w:rPr>
          <w:rFonts w:ascii="Times New Roman" w:hAnsi="Times New Roman" w:cs="Times New Roman"/>
          <w:b/>
          <w:bCs/>
          <w:iCs/>
          <w:sz w:val="26"/>
          <w:szCs w:val="26"/>
        </w:rPr>
        <w:br w:type="page"/>
      </w:r>
    </w:p>
    <w:p w14:paraId="46FAEC27" w14:textId="0CB2C31D" w:rsidR="005F6ADD" w:rsidRPr="005F6ADD" w:rsidRDefault="005F6ADD" w:rsidP="005F6ADD">
      <w:pPr>
        <w:pStyle w:val="Normal1"/>
        <w:numPr>
          <w:ilvl w:val="1"/>
          <w:numId w:val="5"/>
        </w:numPr>
        <w:spacing w:after="0"/>
        <w:rPr>
          <w:rFonts w:ascii="Times New Roman" w:hAnsi="Times New Roman" w:cs="Times New Roman"/>
          <w:b/>
          <w:bCs/>
          <w:iCs/>
          <w:sz w:val="26"/>
          <w:szCs w:val="26"/>
        </w:rPr>
      </w:pPr>
      <w:r w:rsidRPr="005F6ADD">
        <w:rPr>
          <w:rFonts w:ascii="Times New Roman" w:hAnsi="Times New Roman" w:cs="Times New Roman"/>
          <w:b/>
          <w:bCs/>
          <w:iCs/>
          <w:sz w:val="26"/>
          <w:szCs w:val="26"/>
        </w:rPr>
        <w:lastRenderedPageBreak/>
        <w:t xml:space="preserve">Opportunity to Improve: </w:t>
      </w:r>
    </w:p>
    <w:p w14:paraId="234263E5" w14:textId="77777777" w:rsidR="005F6ADD" w:rsidRPr="005F6ADD" w:rsidRDefault="005F6ADD" w:rsidP="005F6ADD">
      <w:pPr>
        <w:pStyle w:val="Normal1"/>
        <w:numPr>
          <w:ilvl w:val="2"/>
          <w:numId w:val="5"/>
        </w:numPr>
        <w:spacing w:after="0"/>
        <w:rPr>
          <w:rFonts w:ascii="Times New Roman" w:hAnsi="Times New Roman" w:cs="Times New Roman"/>
          <w:i/>
          <w:sz w:val="26"/>
          <w:szCs w:val="26"/>
        </w:rPr>
      </w:pPr>
      <w:r w:rsidRPr="005F6ADD">
        <w:rPr>
          <w:rFonts w:ascii="Times New Roman" w:hAnsi="Times New Roman" w:cs="Times New Roman"/>
          <w:i/>
          <w:sz w:val="26"/>
          <w:szCs w:val="26"/>
        </w:rPr>
        <w:t>RIMS Benchmark survey: 1,396 employers surveyed</w:t>
      </w:r>
    </w:p>
    <w:p w14:paraId="44FF05DB" w14:textId="77777777" w:rsidR="005F6ADD" w:rsidRPr="005F6ADD" w:rsidRDefault="005F6ADD" w:rsidP="005F6ADD">
      <w:pPr>
        <w:pStyle w:val="Normal1"/>
        <w:numPr>
          <w:ilvl w:val="2"/>
          <w:numId w:val="5"/>
        </w:numPr>
        <w:spacing w:after="0"/>
        <w:rPr>
          <w:rFonts w:ascii="Times New Roman" w:hAnsi="Times New Roman" w:cs="Times New Roman"/>
          <w:iCs/>
          <w:sz w:val="26"/>
          <w:szCs w:val="26"/>
        </w:rPr>
      </w:pPr>
      <w:r w:rsidRPr="005F6ADD">
        <w:rPr>
          <w:rFonts w:ascii="Times New Roman" w:hAnsi="Times New Roman" w:cs="Times New Roman"/>
          <w:iCs/>
          <w:sz w:val="26"/>
          <w:szCs w:val="26"/>
        </w:rPr>
        <w:t>40.6% offer consistent supervisor training</w:t>
      </w:r>
    </w:p>
    <w:p w14:paraId="06908F35" w14:textId="77777777" w:rsidR="005F6ADD" w:rsidRPr="005F6ADD" w:rsidRDefault="005F6ADD" w:rsidP="005F6ADD">
      <w:pPr>
        <w:pStyle w:val="Normal1"/>
        <w:numPr>
          <w:ilvl w:val="2"/>
          <w:numId w:val="5"/>
        </w:numPr>
        <w:spacing w:after="0"/>
        <w:rPr>
          <w:rFonts w:ascii="Times New Roman" w:hAnsi="Times New Roman" w:cs="Times New Roman"/>
          <w:b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Nearly 60% do not</w:t>
      </w:r>
    </w:p>
    <w:p w14:paraId="72D2A643" w14:textId="77777777" w:rsidR="005F6ADD" w:rsidRPr="005F6ADD" w:rsidRDefault="005F6ADD" w:rsidP="005F6ADD">
      <w:pPr>
        <w:pStyle w:val="Normal1"/>
        <w:spacing w:after="0"/>
        <w:ind w:firstLine="0"/>
        <w:rPr>
          <w:rFonts w:ascii="Times New Roman" w:hAnsi="Times New Roman" w:cs="Times New Roman"/>
          <w:i/>
          <w:sz w:val="26"/>
          <w:szCs w:val="26"/>
        </w:rPr>
      </w:pPr>
    </w:p>
    <w:p w14:paraId="16415985" w14:textId="77777777" w:rsidR="005F6ADD" w:rsidRPr="005F6ADD" w:rsidRDefault="005F6ADD" w:rsidP="005F6ADD">
      <w:pPr>
        <w:pStyle w:val="Normal1"/>
        <w:numPr>
          <w:ilvl w:val="0"/>
          <w:numId w:val="5"/>
        </w:numPr>
        <w:spacing w:after="0"/>
        <w:rPr>
          <w:rFonts w:ascii="Times New Roman" w:hAnsi="Times New Roman" w:cs="Times New Roman"/>
          <w:i/>
          <w:sz w:val="26"/>
          <w:szCs w:val="26"/>
        </w:rPr>
      </w:pPr>
      <w:r w:rsidRPr="005F6ADD">
        <w:rPr>
          <w:rFonts w:ascii="Times New Roman" w:hAnsi="Times New Roman" w:cs="Times New Roman"/>
          <w:i/>
          <w:sz w:val="26"/>
          <w:szCs w:val="26"/>
        </w:rPr>
        <w:t>Impact of Communication on outcomes and return-to-work.</w:t>
      </w:r>
    </w:p>
    <w:p w14:paraId="6413FC7C" w14:textId="77777777" w:rsidR="005F6ADD" w:rsidRPr="005F6ADD" w:rsidRDefault="005F6ADD" w:rsidP="005F6ADD">
      <w:pPr>
        <w:pStyle w:val="Normal1"/>
        <w:numPr>
          <w:ilvl w:val="1"/>
          <w:numId w:val="5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Liberty Mutual Research Institute for Safety</w:t>
      </w:r>
      <w:r w:rsidRPr="005F6ADD">
        <w:rPr>
          <w:rFonts w:ascii="Times New Roman" w:hAnsi="Times New Roman" w:cs="Times New Roman"/>
          <w:sz w:val="26"/>
          <w:szCs w:val="26"/>
        </w:rPr>
        <w:t xml:space="preserve"> - 2012</w:t>
      </w:r>
    </w:p>
    <w:p w14:paraId="6DCA1196" w14:textId="77777777" w:rsidR="005F6ADD" w:rsidRPr="005F6ADD" w:rsidRDefault="005F6ADD" w:rsidP="005F6ADD">
      <w:pPr>
        <w:pStyle w:val="Normal1"/>
        <w:numPr>
          <w:ilvl w:val="1"/>
          <w:numId w:val="5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Results: - Positive vs. Negative Response</w:t>
      </w:r>
    </w:p>
    <w:p w14:paraId="7C11A0F3" w14:textId="77777777" w:rsidR="005F6ADD" w:rsidRPr="005F6ADD" w:rsidRDefault="005F6ADD" w:rsidP="005F6ADD">
      <w:pPr>
        <w:pStyle w:val="Normal1"/>
        <w:numPr>
          <w:ilvl w:val="2"/>
          <w:numId w:val="5"/>
        </w:numPr>
        <w:spacing w:after="0"/>
        <w:rPr>
          <w:rFonts w:ascii="Times New Roman" w:hAnsi="Times New Roman" w:cs="Times New Roman"/>
          <w:b/>
          <w:sz w:val="26"/>
          <w:szCs w:val="26"/>
        </w:rPr>
      </w:pPr>
      <w:r w:rsidRPr="005F6ADD">
        <w:rPr>
          <w:rFonts w:ascii="Times New Roman" w:hAnsi="Times New Roman" w:cs="Times New Roman"/>
          <w:b/>
          <w:color w:val="000000"/>
          <w:sz w:val="26"/>
          <w:szCs w:val="26"/>
          <w:shd w:val="clear" w:color="auto" w:fill="FFFFFF"/>
        </w:rPr>
        <w:t>Average claim costs $6,619 to $3,913 – 40%</w:t>
      </w:r>
    </w:p>
    <w:p w14:paraId="4B58750D" w14:textId="77777777" w:rsidR="005F6ADD" w:rsidRPr="005F6ADD" w:rsidRDefault="005F6ADD" w:rsidP="005F6ADD">
      <w:pPr>
        <w:pStyle w:val="Normal1"/>
        <w:numPr>
          <w:ilvl w:val="2"/>
          <w:numId w:val="5"/>
        </w:numPr>
        <w:spacing w:after="0"/>
        <w:rPr>
          <w:rFonts w:ascii="Times New Roman" w:hAnsi="Times New Roman" w:cs="Times New Roman"/>
          <w:b/>
          <w:sz w:val="26"/>
          <w:szCs w:val="26"/>
        </w:rPr>
      </w:pPr>
      <w:r w:rsidRPr="005F6ADD">
        <w:rPr>
          <w:rFonts w:ascii="Times New Roman" w:hAnsi="Times New Roman" w:cs="Times New Roman"/>
          <w:b/>
          <w:noProof/>
          <w:color w:val="000000"/>
          <w:sz w:val="26"/>
          <w:szCs w:val="26"/>
          <w:shd w:val="clear" w:color="auto" w:fill="FFFFFF"/>
        </w:rPr>
        <w:t>Average</w:t>
      </w:r>
      <w:r w:rsidRPr="005F6ADD">
        <w:rPr>
          <w:rFonts w:ascii="Times New Roman" w:hAnsi="Times New Roman" w:cs="Times New Roman"/>
          <w:b/>
          <w:color w:val="000000"/>
          <w:sz w:val="26"/>
          <w:szCs w:val="26"/>
          <w:shd w:val="clear" w:color="auto" w:fill="FFFFFF"/>
        </w:rPr>
        <w:t xml:space="preserve"> duration 33.5 days to 14.1 days – 58%</w:t>
      </w:r>
    </w:p>
    <w:p w14:paraId="1B8F476C" w14:textId="77777777" w:rsidR="005F6ADD" w:rsidRPr="005F6ADD" w:rsidRDefault="005F6ADD" w:rsidP="005F6ADD">
      <w:pPr>
        <w:pStyle w:val="Normal1"/>
        <w:numPr>
          <w:ilvl w:val="1"/>
          <w:numId w:val="5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Key negative responses that drive outcomes:</w:t>
      </w:r>
    </w:p>
    <w:p w14:paraId="62B3A996" w14:textId="77777777" w:rsidR="005F6ADD" w:rsidRPr="005F6ADD" w:rsidRDefault="005F6ADD" w:rsidP="005F6ADD">
      <w:pPr>
        <w:pStyle w:val="Normal1"/>
        <w:numPr>
          <w:ilvl w:val="2"/>
          <w:numId w:val="5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Not supportive</w:t>
      </w:r>
    </w:p>
    <w:p w14:paraId="217DD7E7" w14:textId="77777777" w:rsidR="005F6ADD" w:rsidRPr="005F6ADD" w:rsidRDefault="005F6ADD" w:rsidP="005F6ADD">
      <w:pPr>
        <w:pStyle w:val="Normal1"/>
        <w:numPr>
          <w:ilvl w:val="2"/>
          <w:numId w:val="5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Blame</w:t>
      </w:r>
    </w:p>
    <w:p w14:paraId="73D08EC8" w14:textId="77777777" w:rsidR="005F6ADD" w:rsidRPr="005F6ADD" w:rsidRDefault="005F6ADD" w:rsidP="005F6ADD">
      <w:pPr>
        <w:pStyle w:val="Normal1"/>
        <w:numPr>
          <w:ilvl w:val="2"/>
          <w:numId w:val="5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Anger</w:t>
      </w:r>
    </w:p>
    <w:p w14:paraId="23029501" w14:textId="77777777" w:rsidR="005F6ADD" w:rsidRPr="005F6ADD" w:rsidRDefault="005F6ADD" w:rsidP="005F6ADD">
      <w:pPr>
        <w:pStyle w:val="Normal1"/>
        <w:numPr>
          <w:ilvl w:val="2"/>
          <w:numId w:val="5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Question</w:t>
      </w:r>
    </w:p>
    <w:p w14:paraId="351B1511" w14:textId="77777777" w:rsidR="005F6ADD" w:rsidRPr="005F6ADD" w:rsidRDefault="005F6ADD" w:rsidP="005F6ADD">
      <w:pPr>
        <w:pStyle w:val="Normal1"/>
        <w:numPr>
          <w:ilvl w:val="2"/>
          <w:numId w:val="5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Encourage not file</w:t>
      </w:r>
    </w:p>
    <w:p w14:paraId="6B03EE83" w14:textId="77777777" w:rsidR="005F6ADD" w:rsidRPr="005F6ADD" w:rsidRDefault="005F6ADD" w:rsidP="005F6ADD">
      <w:pPr>
        <w:pStyle w:val="Normal1"/>
        <w:numPr>
          <w:ilvl w:val="0"/>
          <w:numId w:val="5"/>
        </w:numPr>
        <w:spacing w:after="0"/>
        <w:rPr>
          <w:rFonts w:ascii="Times New Roman" w:hAnsi="Times New Roman" w:cs="Times New Roman"/>
          <w:i/>
          <w:sz w:val="26"/>
          <w:szCs w:val="26"/>
        </w:rPr>
      </w:pPr>
      <w:r w:rsidRPr="005F6ADD">
        <w:rPr>
          <w:rFonts w:ascii="Times New Roman" w:hAnsi="Times New Roman" w:cs="Times New Roman"/>
          <w:i/>
          <w:sz w:val="26"/>
          <w:szCs w:val="26"/>
        </w:rPr>
        <w:t>Employee Perspectives on Role of Supervisors to Prevent Workplace Disability After Injuries</w:t>
      </w:r>
    </w:p>
    <w:p w14:paraId="10E2006B" w14:textId="77777777" w:rsidR="005F6ADD" w:rsidRPr="005F6ADD" w:rsidRDefault="005F6ADD" w:rsidP="005F6ADD">
      <w:pPr>
        <w:pStyle w:val="Normal1"/>
        <w:numPr>
          <w:ilvl w:val="1"/>
          <w:numId w:val="5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Interviewed 30 employees from 4 companies, 305 statements</w:t>
      </w:r>
    </w:p>
    <w:p w14:paraId="4936C0D8" w14:textId="77777777" w:rsidR="005F6ADD" w:rsidRPr="005F6ADD" w:rsidRDefault="005F6ADD" w:rsidP="005F6ADD">
      <w:pPr>
        <w:pStyle w:val="Normal1"/>
        <w:numPr>
          <w:ilvl w:val="2"/>
          <w:numId w:val="5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 xml:space="preserve">Questions on role of supervisor to prevent disability &amp; helping workers’ resume work after work injury. </w:t>
      </w:r>
    </w:p>
    <w:p w14:paraId="5490EC3E" w14:textId="77777777" w:rsidR="005F6ADD" w:rsidRPr="005F6ADD" w:rsidRDefault="005F6ADD" w:rsidP="005F6ADD">
      <w:pPr>
        <w:pStyle w:val="Normal1"/>
        <w:numPr>
          <w:ilvl w:val="2"/>
          <w:numId w:val="5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11 themes - Top 5, 68% of responses</w:t>
      </w:r>
    </w:p>
    <w:p w14:paraId="56C3F531" w14:textId="77777777" w:rsidR="005F6ADD" w:rsidRPr="005F6ADD" w:rsidRDefault="005F6ADD" w:rsidP="005F6ADD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Accommodation (23%)</w:t>
      </w:r>
    </w:p>
    <w:p w14:paraId="36A23D81" w14:textId="77777777" w:rsidR="005F6ADD" w:rsidRPr="005F6ADD" w:rsidRDefault="005F6ADD" w:rsidP="005F6ADD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Accommodating work injury, “flexible”</w:t>
      </w:r>
    </w:p>
    <w:p w14:paraId="091E5C80" w14:textId="77777777" w:rsidR="005F6ADD" w:rsidRPr="005F6ADD" w:rsidRDefault="005F6ADD" w:rsidP="005F6ADD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Negative: light duty boring &amp; repetitive</w:t>
      </w:r>
    </w:p>
    <w:p w14:paraId="6CCF5DC8" w14:textId="77777777" w:rsidR="005F6ADD" w:rsidRPr="005F6ADD" w:rsidRDefault="005F6ADD" w:rsidP="005F6ADD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Communication (12%)</w:t>
      </w:r>
    </w:p>
    <w:p w14:paraId="6A4DC634" w14:textId="77777777" w:rsidR="005F6ADD" w:rsidRPr="005F6ADD" w:rsidRDefault="005F6ADD" w:rsidP="005F6ADD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Being approachable “open door policy”</w:t>
      </w:r>
    </w:p>
    <w:p w14:paraId="44B99F2B" w14:textId="77777777" w:rsidR="005F6ADD" w:rsidRPr="005F6ADD" w:rsidRDefault="005F6ADD" w:rsidP="005F6ADD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Let me discuss the problem</w:t>
      </w:r>
    </w:p>
    <w:p w14:paraId="201C0C24" w14:textId="77777777" w:rsidR="005F6ADD" w:rsidRPr="005F6ADD" w:rsidRDefault="005F6ADD" w:rsidP="005F6ADD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Negative on too little or too much discussion of injury</w:t>
      </w:r>
    </w:p>
    <w:p w14:paraId="6F0A7A8C" w14:textId="77777777" w:rsidR="005F6ADD" w:rsidRPr="005F6ADD" w:rsidRDefault="005F6ADD" w:rsidP="005F6ADD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Responsiveness (12%)</w:t>
      </w:r>
    </w:p>
    <w:p w14:paraId="000C32EA" w14:textId="77777777" w:rsidR="005F6ADD" w:rsidRPr="005F6ADD" w:rsidRDefault="005F6ADD" w:rsidP="005F6ADD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Responded quickly to injury</w:t>
      </w:r>
    </w:p>
    <w:p w14:paraId="6F09FDC4" w14:textId="77777777" w:rsidR="005F6ADD" w:rsidRPr="005F6ADD" w:rsidRDefault="005F6ADD" w:rsidP="005F6ADD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Immediately sent to clinic</w:t>
      </w:r>
    </w:p>
    <w:p w14:paraId="6D594256" w14:textId="77777777" w:rsidR="005F6ADD" w:rsidRPr="005F6ADD" w:rsidRDefault="005F6ADD" w:rsidP="005F6ADD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 xml:space="preserve">Praise for efforts to escort to clinic </w:t>
      </w:r>
    </w:p>
    <w:p w14:paraId="1452C7B8" w14:textId="77777777" w:rsidR="005F6ADD" w:rsidRPr="005F6ADD" w:rsidRDefault="005F6ADD" w:rsidP="005F6ADD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Negative on “brushed me off”; “ignored complaints”</w:t>
      </w:r>
    </w:p>
    <w:p w14:paraId="46C495AA" w14:textId="77777777" w:rsidR="005F6ADD" w:rsidRPr="005F6ADD" w:rsidRDefault="005F6ADD" w:rsidP="005F6ADD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Concern for Employee Welfare (12%)</w:t>
      </w:r>
    </w:p>
    <w:p w14:paraId="7EAE80F5" w14:textId="77777777" w:rsidR="005F6ADD" w:rsidRPr="005F6ADD" w:rsidRDefault="005F6ADD" w:rsidP="005F6ADD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lastRenderedPageBreak/>
        <w:t>Promoting health &amp; safety</w:t>
      </w:r>
    </w:p>
    <w:p w14:paraId="07962DEB" w14:textId="77777777" w:rsidR="005F6ADD" w:rsidRPr="005F6ADD" w:rsidRDefault="005F6ADD" w:rsidP="005F6ADD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Encouraging early reporting of pain and discomfort</w:t>
      </w:r>
    </w:p>
    <w:p w14:paraId="276C4E0A" w14:textId="77777777" w:rsidR="005F6ADD" w:rsidRPr="005F6ADD" w:rsidRDefault="005F6ADD" w:rsidP="005F6ADD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Negative is opposite</w:t>
      </w:r>
    </w:p>
    <w:p w14:paraId="00FA9BEB" w14:textId="77777777" w:rsidR="005F6ADD" w:rsidRPr="005F6ADD" w:rsidRDefault="005F6ADD" w:rsidP="005F6ADD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Empathy / Support (9%)</w:t>
      </w:r>
    </w:p>
    <w:p w14:paraId="293C4862" w14:textId="77777777" w:rsidR="005F6ADD" w:rsidRPr="005F6ADD" w:rsidRDefault="005F6ADD" w:rsidP="005F6ADD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Words such as “supportive”, “positive” “concerned” “caring” “understanding”</w:t>
      </w:r>
    </w:p>
    <w:p w14:paraId="08B1B26B" w14:textId="77777777" w:rsidR="005F6ADD" w:rsidRPr="005F6ADD" w:rsidRDefault="005F6ADD" w:rsidP="005F6ADD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Supervisor made me feel like the company cared</w:t>
      </w:r>
    </w:p>
    <w:p w14:paraId="2416778B" w14:textId="77777777" w:rsidR="005F6ADD" w:rsidRPr="005F6ADD" w:rsidRDefault="005F6ADD" w:rsidP="005F6ADD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Negative was blame, uncaring, punitive</w:t>
      </w:r>
    </w:p>
    <w:p w14:paraId="0CF4E854" w14:textId="77777777" w:rsidR="005F6ADD" w:rsidRPr="005F6ADD" w:rsidRDefault="005F6ADD" w:rsidP="005F6ADD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Conclusions:</w:t>
      </w:r>
    </w:p>
    <w:p w14:paraId="2A818BA9" w14:textId="77777777" w:rsidR="005F6ADD" w:rsidRPr="005F6ADD" w:rsidRDefault="005F6ADD" w:rsidP="005F6ADD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 xml:space="preserve">Workers expect supervisor support </w:t>
      </w:r>
    </w:p>
    <w:p w14:paraId="46D7A9E0" w14:textId="77777777" w:rsidR="005F6ADD" w:rsidRPr="005F6ADD" w:rsidRDefault="005F6ADD" w:rsidP="005F6ADD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 xml:space="preserve">Most </w:t>
      </w:r>
      <w:proofErr w:type="gramStart"/>
      <w:r w:rsidRPr="005F6ADD">
        <w:rPr>
          <w:rFonts w:ascii="Times New Roman" w:hAnsi="Times New Roman" w:cs="Times New Roman"/>
          <w:sz w:val="26"/>
          <w:szCs w:val="26"/>
        </w:rPr>
        <w:t>don’t</w:t>
      </w:r>
      <w:proofErr w:type="gramEnd"/>
      <w:r w:rsidRPr="005F6ADD">
        <w:rPr>
          <w:rFonts w:ascii="Times New Roman" w:hAnsi="Times New Roman" w:cs="Times New Roman"/>
          <w:sz w:val="26"/>
          <w:szCs w:val="26"/>
        </w:rPr>
        <w:t xml:space="preserve"> get it:</w:t>
      </w:r>
    </w:p>
    <w:p w14:paraId="5A9CBF8B" w14:textId="77777777" w:rsidR="005F6ADD" w:rsidRPr="005F6ADD" w:rsidRDefault="005F6ADD" w:rsidP="005F6ADD">
      <w:pPr>
        <w:pStyle w:val="ListParagraph"/>
        <w:numPr>
          <w:ilvl w:val="3"/>
          <w:numId w:val="5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“many workers experience hostility or indifference”</w:t>
      </w:r>
    </w:p>
    <w:p w14:paraId="4A6D0C77" w14:textId="77777777" w:rsidR="005F6ADD" w:rsidRPr="005F6ADD" w:rsidRDefault="005F6ADD" w:rsidP="005F6ADD">
      <w:pPr>
        <w:pStyle w:val="ListParagraph"/>
        <w:numPr>
          <w:ilvl w:val="3"/>
          <w:numId w:val="5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Evidence show negative from productivity or attention</w:t>
      </w:r>
    </w:p>
    <w:p w14:paraId="54840A52" w14:textId="77777777" w:rsidR="005F6ADD" w:rsidRPr="005F6ADD" w:rsidRDefault="005F6ADD" w:rsidP="005F6ADD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 xml:space="preserve">Maya Angelou Quotes. </w:t>
      </w:r>
      <w:proofErr w:type="gramStart"/>
      <w:r w:rsidRPr="005F6ADD">
        <w:rPr>
          <w:rFonts w:ascii="Times New Roman" w:hAnsi="Times New Roman" w:cs="Times New Roman"/>
          <w:i/>
          <w:sz w:val="26"/>
          <w:szCs w:val="26"/>
        </w:rPr>
        <w:t>I've</w:t>
      </w:r>
      <w:proofErr w:type="gramEnd"/>
      <w:r w:rsidRPr="005F6ADD">
        <w:rPr>
          <w:rFonts w:ascii="Times New Roman" w:hAnsi="Times New Roman" w:cs="Times New Roman"/>
          <w:i/>
          <w:sz w:val="26"/>
          <w:szCs w:val="26"/>
        </w:rPr>
        <w:t xml:space="preserve"> learned that people will forget what you said, people will forget what you did, but people will never forget how you made them feel.</w:t>
      </w:r>
    </w:p>
    <w:p w14:paraId="688CC481" w14:textId="77777777" w:rsidR="005F6ADD" w:rsidRPr="005F6ADD" w:rsidRDefault="005F6ADD" w:rsidP="005F6ADD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Teach</w:t>
      </w:r>
    </w:p>
    <w:p w14:paraId="7B5B6519" w14:textId="77777777" w:rsidR="005F6ADD" w:rsidRPr="005F6ADD" w:rsidRDefault="005F6ADD" w:rsidP="005F6ADD">
      <w:pPr>
        <w:pStyle w:val="ListParagraph"/>
        <w:numPr>
          <w:ilvl w:val="3"/>
          <w:numId w:val="5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supporting communication skills</w:t>
      </w:r>
    </w:p>
    <w:p w14:paraId="7C4260EC" w14:textId="77777777" w:rsidR="005F6ADD" w:rsidRPr="005F6ADD" w:rsidRDefault="005F6ADD" w:rsidP="005F6ADD">
      <w:pPr>
        <w:pStyle w:val="ListParagraph"/>
        <w:numPr>
          <w:ilvl w:val="3"/>
          <w:numId w:val="5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active and empathetic listening</w:t>
      </w:r>
    </w:p>
    <w:p w14:paraId="198D2CDB" w14:textId="77777777" w:rsidR="005F6ADD" w:rsidRPr="005F6ADD" w:rsidRDefault="005F6ADD" w:rsidP="005F6ADD">
      <w:pPr>
        <w:pStyle w:val="ListParagraph"/>
        <w:numPr>
          <w:ilvl w:val="3"/>
          <w:numId w:val="5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collaborative problem solving for RTW</w:t>
      </w:r>
    </w:p>
    <w:p w14:paraId="57FE8F6B" w14:textId="77777777" w:rsidR="005F6ADD" w:rsidRPr="005F6ADD" w:rsidRDefault="005F6ADD" w:rsidP="005F6ADD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 xml:space="preserve">Case managers, adjusters </w:t>
      </w:r>
      <w:proofErr w:type="gramStart"/>
      <w:r w:rsidRPr="005F6ADD">
        <w:rPr>
          <w:rFonts w:ascii="Times New Roman" w:hAnsi="Times New Roman" w:cs="Times New Roman"/>
          <w:sz w:val="26"/>
          <w:szCs w:val="26"/>
        </w:rPr>
        <w:t>can’t</w:t>
      </w:r>
      <w:proofErr w:type="gramEnd"/>
      <w:r w:rsidRPr="005F6ADD">
        <w:rPr>
          <w:rFonts w:ascii="Times New Roman" w:hAnsi="Times New Roman" w:cs="Times New Roman"/>
          <w:sz w:val="26"/>
          <w:szCs w:val="26"/>
        </w:rPr>
        <w:t xml:space="preserve"> substitute supervisor involvement</w:t>
      </w:r>
    </w:p>
    <w:p w14:paraId="5BD0EF1C" w14:textId="77777777" w:rsidR="005F6ADD" w:rsidRPr="005F6ADD" w:rsidRDefault="005F6ADD" w:rsidP="005F6ADD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Maintain contact with workers</w:t>
      </w:r>
    </w:p>
    <w:p w14:paraId="7971ECF2" w14:textId="77777777" w:rsidR="005F6ADD" w:rsidRPr="005F6ADD" w:rsidRDefault="005F6ADD" w:rsidP="005F6AD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i/>
          <w:sz w:val="26"/>
          <w:szCs w:val="26"/>
        </w:rPr>
      </w:pPr>
      <w:r w:rsidRPr="005F6ADD">
        <w:rPr>
          <w:rFonts w:ascii="Times New Roman" w:hAnsi="Times New Roman" w:cs="Times New Roman"/>
          <w:i/>
          <w:sz w:val="26"/>
          <w:szCs w:val="26"/>
        </w:rPr>
        <w:t>Nationwide survey</w:t>
      </w:r>
    </w:p>
    <w:p w14:paraId="229BEFB6" w14:textId="77777777" w:rsidR="005F6ADD" w:rsidRPr="005F6ADD" w:rsidRDefault="005F6ADD" w:rsidP="005F6ADD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 xml:space="preserve">250 workers </w:t>
      </w:r>
    </w:p>
    <w:p w14:paraId="5347CCE4" w14:textId="77777777" w:rsidR="005F6ADD" w:rsidRPr="005F6ADD" w:rsidRDefault="005F6ADD" w:rsidP="005F6ADD">
      <w:pPr>
        <w:pStyle w:val="ListParagraph"/>
        <w:numPr>
          <w:ilvl w:val="3"/>
          <w:numId w:val="5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Cited “responsiveness of supervisor” as major determinate in their decision to return to work.</w:t>
      </w:r>
    </w:p>
    <w:p w14:paraId="048C3461" w14:textId="77777777" w:rsidR="005F6ADD" w:rsidRPr="005F6ADD" w:rsidRDefault="005F6ADD" w:rsidP="005F6ADD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14:paraId="11C20FC9" w14:textId="77777777" w:rsidR="005F6ADD" w:rsidRPr="005F6ADD" w:rsidRDefault="005F6ADD" w:rsidP="005F6ADD">
      <w:pPr>
        <w:rPr>
          <w:rFonts w:ascii="Times New Roman" w:hAnsi="Times New Roman" w:cs="Times New Roman"/>
          <w:i/>
          <w:sz w:val="26"/>
          <w:szCs w:val="26"/>
        </w:rPr>
      </w:pPr>
      <w:r w:rsidRPr="005F6ADD">
        <w:rPr>
          <w:rFonts w:ascii="Times New Roman" w:hAnsi="Times New Roman" w:cs="Times New Roman"/>
          <w:i/>
          <w:sz w:val="26"/>
          <w:szCs w:val="26"/>
        </w:rPr>
        <w:br w:type="page"/>
      </w:r>
    </w:p>
    <w:p w14:paraId="5CE43B61" w14:textId="77777777" w:rsidR="005F6ADD" w:rsidRPr="005F6ADD" w:rsidRDefault="005F6ADD" w:rsidP="005F6AD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i/>
          <w:sz w:val="26"/>
          <w:szCs w:val="26"/>
        </w:rPr>
      </w:pPr>
      <w:r w:rsidRPr="005F6ADD">
        <w:rPr>
          <w:rFonts w:ascii="Times New Roman" w:hAnsi="Times New Roman" w:cs="Times New Roman"/>
          <w:i/>
          <w:sz w:val="26"/>
          <w:szCs w:val="26"/>
        </w:rPr>
        <w:lastRenderedPageBreak/>
        <w:t xml:space="preserve">Disability Management Training for Supervisors: </w:t>
      </w:r>
      <w:proofErr w:type="gramStart"/>
      <w:r w:rsidRPr="005F6ADD">
        <w:rPr>
          <w:rFonts w:ascii="Times New Roman" w:hAnsi="Times New Roman" w:cs="Times New Roman"/>
          <w:i/>
          <w:sz w:val="26"/>
          <w:szCs w:val="26"/>
        </w:rPr>
        <w:t>a</w:t>
      </w:r>
      <w:proofErr w:type="gramEnd"/>
      <w:r w:rsidRPr="005F6ADD">
        <w:rPr>
          <w:rFonts w:ascii="Times New Roman" w:hAnsi="Times New Roman" w:cs="Times New Roman"/>
          <w:i/>
          <w:sz w:val="26"/>
          <w:szCs w:val="26"/>
        </w:rPr>
        <w:t xml:space="preserve"> Pilot Intervention</w:t>
      </w:r>
    </w:p>
    <w:p w14:paraId="3AC6DC45" w14:textId="77777777" w:rsidR="005F6ADD" w:rsidRPr="005F6ADD" w:rsidRDefault="005F6ADD" w:rsidP="005F6ADD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108 supervisors representing 7 employers representing 2,200 employees</w:t>
      </w:r>
    </w:p>
    <w:p w14:paraId="79FD0959" w14:textId="77777777" w:rsidR="005F6ADD" w:rsidRPr="005F6ADD" w:rsidRDefault="005F6ADD" w:rsidP="005F6AD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 xml:space="preserve">1, 1.5 </w:t>
      </w:r>
      <w:proofErr w:type="spellStart"/>
      <w:r w:rsidRPr="005F6ADD">
        <w:rPr>
          <w:rFonts w:ascii="Times New Roman" w:hAnsi="Times New Roman" w:cs="Times New Roman"/>
          <w:sz w:val="26"/>
          <w:szCs w:val="26"/>
        </w:rPr>
        <w:t>hr</w:t>
      </w:r>
      <w:proofErr w:type="spellEnd"/>
      <w:r w:rsidRPr="005F6ADD">
        <w:rPr>
          <w:rFonts w:ascii="Times New Roman" w:hAnsi="Times New Roman" w:cs="Times New Roman"/>
          <w:sz w:val="26"/>
          <w:szCs w:val="26"/>
        </w:rPr>
        <w:t xml:space="preserve"> training</w:t>
      </w:r>
    </w:p>
    <w:p w14:paraId="7B5C83B4" w14:textId="77777777" w:rsidR="005F6ADD" w:rsidRPr="005F6ADD" w:rsidRDefault="005F6ADD" w:rsidP="005F6ADD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1 year later</w:t>
      </w:r>
    </w:p>
    <w:p w14:paraId="273591A5" w14:textId="77777777" w:rsidR="005F6ADD" w:rsidRPr="005F6ADD" w:rsidRDefault="005F6ADD" w:rsidP="005F6ADD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b/>
          <w:sz w:val="26"/>
          <w:szCs w:val="26"/>
        </w:rPr>
        <w:t>82.4% responded improved confidence and greater awareness</w:t>
      </w:r>
      <w:r w:rsidRPr="005F6ADD">
        <w:rPr>
          <w:rFonts w:ascii="Times New Roman" w:hAnsi="Times New Roman" w:cs="Times New Roman"/>
          <w:sz w:val="26"/>
          <w:szCs w:val="26"/>
        </w:rPr>
        <w:t xml:space="preserve"> of their role in recovery</w:t>
      </w:r>
    </w:p>
    <w:p w14:paraId="4D212728" w14:textId="77777777" w:rsidR="005F6ADD" w:rsidRPr="005F6ADD" w:rsidRDefault="005F6ADD" w:rsidP="005F6ADD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Supervisors responded: most important factors with employees</w:t>
      </w:r>
    </w:p>
    <w:p w14:paraId="0BE7F690" w14:textId="77777777" w:rsidR="005F6ADD" w:rsidRPr="005F6ADD" w:rsidRDefault="005F6ADD" w:rsidP="005F6ADD">
      <w:pPr>
        <w:pStyle w:val="ListParagraph"/>
        <w:numPr>
          <w:ilvl w:val="3"/>
          <w:numId w:val="7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Ask how the employee is feeling</w:t>
      </w:r>
    </w:p>
    <w:p w14:paraId="5CEA9B4C" w14:textId="77777777" w:rsidR="005F6ADD" w:rsidRPr="005F6ADD" w:rsidRDefault="005F6ADD" w:rsidP="005F6ADD">
      <w:pPr>
        <w:pStyle w:val="ListParagraph"/>
        <w:numPr>
          <w:ilvl w:val="3"/>
          <w:numId w:val="7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Express support and respect for the employee</w:t>
      </w:r>
    </w:p>
    <w:p w14:paraId="2F549A29" w14:textId="77777777" w:rsidR="005F6ADD" w:rsidRPr="005F6ADD" w:rsidRDefault="005F6ADD" w:rsidP="005F6ADD">
      <w:pPr>
        <w:pStyle w:val="ListParagraph"/>
        <w:numPr>
          <w:ilvl w:val="3"/>
          <w:numId w:val="7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Respond to employee’s ideas for solving the problem</w:t>
      </w:r>
    </w:p>
    <w:p w14:paraId="5BAAF1C8" w14:textId="77777777" w:rsidR="005F6ADD" w:rsidRPr="005F6ADD" w:rsidRDefault="005F6ADD" w:rsidP="005F6ADD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5F6ADD">
        <w:rPr>
          <w:rFonts w:ascii="Times New Roman" w:hAnsi="Times New Roman" w:cs="Times New Roman"/>
          <w:b/>
          <w:bCs/>
          <w:sz w:val="26"/>
          <w:szCs w:val="26"/>
        </w:rPr>
        <w:t xml:space="preserve">Take-Away: One simple </w:t>
      </w:r>
      <w:proofErr w:type="gramStart"/>
      <w:r w:rsidRPr="005F6ADD">
        <w:rPr>
          <w:rFonts w:ascii="Times New Roman" w:hAnsi="Times New Roman" w:cs="Times New Roman"/>
          <w:b/>
          <w:bCs/>
          <w:sz w:val="26"/>
          <w:szCs w:val="26"/>
        </w:rPr>
        <w:t>1.5 hour</w:t>
      </w:r>
      <w:proofErr w:type="gramEnd"/>
      <w:r w:rsidRPr="005F6ADD">
        <w:rPr>
          <w:rFonts w:ascii="Times New Roman" w:hAnsi="Times New Roman" w:cs="Times New Roman"/>
          <w:b/>
          <w:bCs/>
          <w:sz w:val="26"/>
          <w:szCs w:val="26"/>
        </w:rPr>
        <w:t xml:space="preserve"> supervisor training can have a major impact.  This is a must for all employers.</w:t>
      </w:r>
    </w:p>
    <w:p w14:paraId="480A6C28" w14:textId="77777777" w:rsidR="005F6ADD" w:rsidRPr="005F6ADD" w:rsidRDefault="005F6ADD" w:rsidP="005F6ADD">
      <w:pPr>
        <w:pStyle w:val="ListParagraph"/>
        <w:numPr>
          <w:ilvl w:val="0"/>
          <w:numId w:val="7"/>
        </w:numPr>
        <w:ind w:left="810" w:hanging="450"/>
        <w:rPr>
          <w:rFonts w:ascii="Times New Roman" w:hAnsi="Times New Roman" w:cs="Times New Roman"/>
          <w:i/>
          <w:sz w:val="26"/>
          <w:szCs w:val="26"/>
        </w:rPr>
      </w:pPr>
      <w:r w:rsidRPr="005F6ADD">
        <w:rPr>
          <w:rFonts w:ascii="Times New Roman" w:hAnsi="Times New Roman" w:cs="Times New Roman"/>
          <w:i/>
          <w:sz w:val="26"/>
          <w:szCs w:val="26"/>
        </w:rPr>
        <w:t>1980 American Biltrite Company</w:t>
      </w:r>
    </w:p>
    <w:p w14:paraId="52E426F4" w14:textId="77777777" w:rsidR="005F6ADD" w:rsidRPr="005F6ADD" w:rsidRDefault="005F6ADD" w:rsidP="005F6ADD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400 workers</w:t>
      </w:r>
    </w:p>
    <w:p w14:paraId="15B7321D" w14:textId="77777777" w:rsidR="005F6ADD" w:rsidRPr="005F6ADD" w:rsidRDefault="005F6ADD" w:rsidP="005F6ADD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Sensitivity training for supervisors</w:t>
      </w:r>
    </w:p>
    <w:p w14:paraId="300A4359" w14:textId="77777777" w:rsidR="005F6ADD" w:rsidRPr="005F6ADD" w:rsidRDefault="005F6ADD" w:rsidP="005F6ADD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Early reporting of injuries</w:t>
      </w:r>
    </w:p>
    <w:p w14:paraId="14C68BBF" w14:textId="77777777" w:rsidR="005F6ADD" w:rsidRPr="005F6ADD" w:rsidRDefault="005F6ADD" w:rsidP="005F6ADD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Positive acceptance and empathy</w:t>
      </w:r>
    </w:p>
    <w:p w14:paraId="1FEBCCC5" w14:textId="77777777" w:rsidR="005F6ADD" w:rsidRPr="005F6ADD" w:rsidRDefault="005F6ADD" w:rsidP="005F6ADD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Providing modified work</w:t>
      </w:r>
    </w:p>
    <w:p w14:paraId="341B65C1" w14:textId="77777777" w:rsidR="005F6ADD" w:rsidRPr="005F6ADD" w:rsidRDefault="005F6ADD" w:rsidP="005F6ADD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b/>
          <w:sz w:val="26"/>
          <w:szCs w:val="26"/>
        </w:rPr>
      </w:pPr>
      <w:r w:rsidRPr="005F6ADD">
        <w:rPr>
          <w:rFonts w:ascii="Times New Roman" w:hAnsi="Times New Roman" w:cs="Times New Roman"/>
          <w:b/>
          <w:sz w:val="26"/>
          <w:szCs w:val="26"/>
        </w:rPr>
        <w:t xml:space="preserve">50% reduction in lost-time claims; </w:t>
      </w:r>
      <w:proofErr w:type="gramStart"/>
      <w:r w:rsidRPr="005F6ADD">
        <w:rPr>
          <w:rFonts w:ascii="Times New Roman" w:hAnsi="Times New Roman" w:cs="Times New Roman"/>
          <w:b/>
          <w:sz w:val="26"/>
          <w:szCs w:val="26"/>
        </w:rPr>
        <w:t>10 fold</w:t>
      </w:r>
      <w:proofErr w:type="gramEnd"/>
      <w:r w:rsidRPr="005F6ADD">
        <w:rPr>
          <w:rFonts w:ascii="Times New Roman" w:hAnsi="Times New Roman" w:cs="Times New Roman"/>
          <w:b/>
          <w:sz w:val="26"/>
          <w:szCs w:val="26"/>
        </w:rPr>
        <w:t xml:space="preserve"> reduction in costs</w:t>
      </w:r>
    </w:p>
    <w:p w14:paraId="1A1B5BD5" w14:textId="77777777" w:rsidR="005F6ADD" w:rsidRPr="005F6ADD" w:rsidRDefault="005F6ADD" w:rsidP="005F6ADD">
      <w:pPr>
        <w:pStyle w:val="ListParagraph"/>
        <w:numPr>
          <w:ilvl w:val="0"/>
          <w:numId w:val="7"/>
        </w:numPr>
        <w:ind w:left="810" w:hanging="45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i/>
          <w:sz w:val="26"/>
          <w:szCs w:val="26"/>
        </w:rPr>
        <w:t>Controlled case study of supervisor training to optimize response to injury in the food processing industry</w:t>
      </w:r>
    </w:p>
    <w:p w14:paraId="269EAF21" w14:textId="77777777" w:rsidR="005F6ADD" w:rsidRPr="005F6ADD" w:rsidRDefault="005F6ADD" w:rsidP="005F6ADD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 xml:space="preserve">11 supervisors in group A, </w:t>
      </w:r>
    </w:p>
    <w:p w14:paraId="30B15A08" w14:textId="77777777" w:rsidR="005F6ADD" w:rsidRPr="005F6ADD" w:rsidRDefault="005F6ADD" w:rsidP="005F6ADD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12 supervisors in group B – delayed control – 7 months</w:t>
      </w:r>
    </w:p>
    <w:p w14:paraId="1ED7C4F7" w14:textId="77777777" w:rsidR="005F6ADD" w:rsidRPr="005F6ADD" w:rsidRDefault="005F6ADD" w:rsidP="005F6ADD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 xml:space="preserve">2 - </w:t>
      </w:r>
      <w:proofErr w:type="gramStart"/>
      <w:r w:rsidRPr="005F6ADD">
        <w:rPr>
          <w:rFonts w:ascii="Times New Roman" w:hAnsi="Times New Roman" w:cs="Times New Roman"/>
          <w:sz w:val="26"/>
          <w:szCs w:val="26"/>
        </w:rPr>
        <w:t>2 hour</w:t>
      </w:r>
      <w:proofErr w:type="gramEnd"/>
      <w:r w:rsidRPr="005F6ADD">
        <w:rPr>
          <w:rFonts w:ascii="Times New Roman" w:hAnsi="Times New Roman" w:cs="Times New Roman"/>
          <w:sz w:val="26"/>
          <w:szCs w:val="26"/>
        </w:rPr>
        <w:t xml:space="preserve"> trainings of supervisors 4-7 days apart; no more than 8 supervisors per workshop</w:t>
      </w:r>
    </w:p>
    <w:p w14:paraId="56AC0C53" w14:textId="77777777" w:rsidR="005F6ADD" w:rsidRPr="005F6ADD" w:rsidRDefault="005F6ADD" w:rsidP="005F6ADD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Taught Communication skills and ergonomic accommodation for workers</w:t>
      </w:r>
    </w:p>
    <w:p w14:paraId="2161A8C4" w14:textId="77777777" w:rsidR="005F6ADD" w:rsidRPr="005F6ADD" w:rsidRDefault="005F6ADD" w:rsidP="005F6ADD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Setting up workshop</w:t>
      </w:r>
    </w:p>
    <w:p w14:paraId="3A942E29" w14:textId="77777777" w:rsidR="005F6ADD" w:rsidRPr="005F6ADD" w:rsidRDefault="005F6ADD" w:rsidP="005F6ADD">
      <w:pPr>
        <w:pStyle w:val="ListParagraph"/>
        <w:numPr>
          <w:ilvl w:val="1"/>
          <w:numId w:val="8"/>
        </w:numPr>
        <w:rPr>
          <w:rFonts w:ascii="Times New Roman" w:hAnsi="Times New Roman" w:cs="Times New Roman"/>
          <w:b/>
          <w:sz w:val="26"/>
          <w:szCs w:val="26"/>
        </w:rPr>
      </w:pPr>
      <w:r w:rsidRPr="005F6ADD">
        <w:rPr>
          <w:rFonts w:ascii="Times New Roman" w:hAnsi="Times New Roman" w:cs="Times New Roman"/>
          <w:b/>
          <w:sz w:val="26"/>
          <w:szCs w:val="26"/>
        </w:rPr>
        <w:t>Notice from senior management regarding support for program, rational, and business relevance.</w:t>
      </w:r>
    </w:p>
    <w:p w14:paraId="61BBB542" w14:textId="77777777" w:rsidR="005F6ADD" w:rsidRPr="005F6ADD" w:rsidRDefault="005F6ADD" w:rsidP="005F6ADD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sz w:val="26"/>
          <w:szCs w:val="26"/>
        </w:rPr>
      </w:pPr>
      <w:r w:rsidRPr="005F6ADD">
        <w:rPr>
          <w:rFonts w:ascii="Times New Roman" w:hAnsi="Times New Roman" w:cs="Times New Roman"/>
          <w:b/>
          <w:sz w:val="26"/>
          <w:szCs w:val="26"/>
        </w:rPr>
        <w:t xml:space="preserve">Group A had 47% reduction in new workers’ comp claims </w:t>
      </w:r>
    </w:p>
    <w:p w14:paraId="7925810F" w14:textId="77777777" w:rsidR="005F6ADD" w:rsidRPr="005F6ADD" w:rsidRDefault="005F6ADD" w:rsidP="005F6ADD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b/>
          <w:sz w:val="26"/>
          <w:szCs w:val="26"/>
        </w:rPr>
        <w:t>Group A showed improvement in Indemnity costs far exceeding control</w:t>
      </w:r>
    </w:p>
    <w:p w14:paraId="546C3C9D" w14:textId="77777777" w:rsidR="005F6ADD" w:rsidRDefault="005F6ADD">
      <w:pPr>
        <w:rPr>
          <w:rFonts w:ascii="Times New Roman" w:hAnsi="Times New Roman" w:cs="Times New Roman"/>
          <w:i/>
          <w:sz w:val="26"/>
          <w:szCs w:val="26"/>
        </w:rPr>
      </w:pPr>
      <w:r>
        <w:rPr>
          <w:rFonts w:ascii="Times New Roman" w:hAnsi="Times New Roman" w:cs="Times New Roman"/>
          <w:i/>
          <w:sz w:val="26"/>
          <w:szCs w:val="26"/>
        </w:rPr>
        <w:br w:type="page"/>
      </w:r>
    </w:p>
    <w:p w14:paraId="2ED525B8" w14:textId="658FB053" w:rsidR="005F6ADD" w:rsidRPr="005F6ADD" w:rsidRDefault="005F6ADD" w:rsidP="005F6ADD">
      <w:pPr>
        <w:pStyle w:val="ListParagraph"/>
        <w:numPr>
          <w:ilvl w:val="0"/>
          <w:numId w:val="8"/>
        </w:numPr>
        <w:ind w:left="630"/>
        <w:rPr>
          <w:rFonts w:ascii="Times New Roman" w:hAnsi="Times New Roman" w:cs="Times New Roman"/>
          <w:i/>
          <w:sz w:val="26"/>
          <w:szCs w:val="26"/>
        </w:rPr>
      </w:pPr>
      <w:r w:rsidRPr="005F6ADD">
        <w:rPr>
          <w:rFonts w:ascii="Times New Roman" w:hAnsi="Times New Roman" w:cs="Times New Roman"/>
          <w:i/>
          <w:sz w:val="26"/>
          <w:szCs w:val="26"/>
        </w:rPr>
        <w:lastRenderedPageBreak/>
        <w:t>Geriatric Hospital Study</w:t>
      </w:r>
    </w:p>
    <w:p w14:paraId="4214D4B1" w14:textId="77777777" w:rsidR="005F6ADD" w:rsidRPr="005F6ADD" w:rsidRDefault="005F6ADD" w:rsidP="005F6ADD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sz w:val="26"/>
          <w:szCs w:val="26"/>
        </w:rPr>
      </w:pPr>
      <w:r w:rsidRPr="005F6ADD">
        <w:rPr>
          <w:rFonts w:ascii="Times New Roman" w:hAnsi="Times New Roman" w:cs="Times New Roman"/>
          <w:b/>
          <w:sz w:val="26"/>
          <w:szCs w:val="26"/>
        </w:rPr>
        <w:t>60% reduction in lost time back injuries after intervention:</w:t>
      </w:r>
    </w:p>
    <w:p w14:paraId="343063C4" w14:textId="77777777" w:rsidR="005F6ADD" w:rsidRPr="005F6ADD" w:rsidRDefault="005F6ADD" w:rsidP="005F6ADD">
      <w:pPr>
        <w:pStyle w:val="ListParagraph"/>
        <w:numPr>
          <w:ilvl w:val="3"/>
          <w:numId w:val="9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Proper lifting techniques</w:t>
      </w:r>
    </w:p>
    <w:p w14:paraId="3F702B66" w14:textId="77777777" w:rsidR="005F6ADD" w:rsidRPr="005F6ADD" w:rsidRDefault="005F6ADD" w:rsidP="005F6ADD">
      <w:pPr>
        <w:pStyle w:val="ListParagraph"/>
        <w:numPr>
          <w:ilvl w:val="3"/>
          <w:numId w:val="9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Administration changes:</w:t>
      </w:r>
    </w:p>
    <w:p w14:paraId="4D3DAFB0" w14:textId="77777777" w:rsidR="005F6ADD" w:rsidRPr="005F6ADD" w:rsidRDefault="005F6ADD" w:rsidP="005F6ADD">
      <w:pPr>
        <w:pStyle w:val="ListParagraph"/>
        <w:numPr>
          <w:ilvl w:val="4"/>
          <w:numId w:val="9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Immediate contact with IW</w:t>
      </w:r>
    </w:p>
    <w:p w14:paraId="5289BF4A" w14:textId="77777777" w:rsidR="005F6ADD" w:rsidRPr="005F6ADD" w:rsidRDefault="005F6ADD" w:rsidP="005F6ADD">
      <w:pPr>
        <w:pStyle w:val="ListParagraph"/>
        <w:numPr>
          <w:ilvl w:val="4"/>
          <w:numId w:val="9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10 day follow up call</w:t>
      </w:r>
    </w:p>
    <w:p w14:paraId="097C573F" w14:textId="77777777" w:rsidR="005F6ADD" w:rsidRPr="005F6ADD" w:rsidRDefault="005F6ADD" w:rsidP="005F6ADD">
      <w:pPr>
        <w:pStyle w:val="ListParagraph"/>
        <w:numPr>
          <w:ilvl w:val="4"/>
          <w:numId w:val="9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 xml:space="preserve">Monitoring of </w:t>
      </w:r>
      <w:proofErr w:type="gramStart"/>
      <w:r w:rsidRPr="005F6ADD">
        <w:rPr>
          <w:rFonts w:ascii="Times New Roman" w:hAnsi="Times New Roman" w:cs="Times New Roman"/>
          <w:sz w:val="26"/>
          <w:szCs w:val="26"/>
        </w:rPr>
        <w:t>long term</w:t>
      </w:r>
      <w:proofErr w:type="gramEnd"/>
      <w:r w:rsidRPr="005F6ADD">
        <w:rPr>
          <w:rFonts w:ascii="Times New Roman" w:hAnsi="Times New Roman" w:cs="Times New Roman"/>
          <w:sz w:val="26"/>
          <w:szCs w:val="26"/>
        </w:rPr>
        <w:t xml:space="preserve"> claims</w:t>
      </w:r>
    </w:p>
    <w:p w14:paraId="022BCBCE" w14:textId="77777777" w:rsidR="005F6ADD" w:rsidRPr="005F6ADD" w:rsidRDefault="005F6ADD" w:rsidP="005F6ADD">
      <w:pPr>
        <w:pStyle w:val="ListParagraph"/>
        <w:numPr>
          <w:ilvl w:val="4"/>
          <w:numId w:val="9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Supervisor contact before RTW</w:t>
      </w:r>
    </w:p>
    <w:p w14:paraId="65364EFD" w14:textId="77777777" w:rsidR="005F6ADD" w:rsidRPr="005F6ADD" w:rsidRDefault="005F6ADD" w:rsidP="005F6ADD">
      <w:pPr>
        <w:pStyle w:val="ListParagraph"/>
        <w:numPr>
          <w:ilvl w:val="4"/>
          <w:numId w:val="9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Improved documentation</w:t>
      </w:r>
    </w:p>
    <w:p w14:paraId="6F811FBE" w14:textId="77777777" w:rsidR="005F6ADD" w:rsidRPr="005F6ADD" w:rsidRDefault="005F6ADD" w:rsidP="005F6ADD">
      <w:pPr>
        <w:rPr>
          <w:rFonts w:ascii="Times New Roman" w:hAnsi="Times New Roman" w:cs="Times New Roman"/>
          <w:b/>
          <w:sz w:val="26"/>
          <w:szCs w:val="26"/>
        </w:rPr>
      </w:pPr>
    </w:p>
    <w:p w14:paraId="53C1157A" w14:textId="77777777" w:rsidR="005F6ADD" w:rsidRDefault="005F6ADD">
      <w:pPr>
        <w:rPr>
          <w:rFonts w:ascii="Times New Roman" w:hAnsi="Times New Roman" w:cs="Times New Roman"/>
          <w:b/>
          <w:sz w:val="26"/>
          <w:szCs w:val="26"/>
          <w:u w:val="single"/>
        </w:rPr>
      </w:pPr>
      <w:r>
        <w:rPr>
          <w:rFonts w:ascii="Times New Roman" w:hAnsi="Times New Roman" w:cs="Times New Roman"/>
          <w:b/>
          <w:sz w:val="26"/>
          <w:szCs w:val="26"/>
          <w:u w:val="single"/>
        </w:rPr>
        <w:br w:type="page"/>
      </w:r>
    </w:p>
    <w:p w14:paraId="47ABB914" w14:textId="575E326B" w:rsidR="005F6ADD" w:rsidRPr="005F6ADD" w:rsidRDefault="005F6ADD" w:rsidP="005F6ADD">
      <w:pPr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5F6ADD">
        <w:rPr>
          <w:rFonts w:ascii="Times New Roman" w:hAnsi="Times New Roman" w:cs="Times New Roman"/>
          <w:b/>
          <w:sz w:val="26"/>
          <w:szCs w:val="26"/>
          <w:u w:val="single"/>
        </w:rPr>
        <w:lastRenderedPageBreak/>
        <w:t>Main Point #2: Supervisor Role &amp; Best Practices – What to Do When EE is Injured – (15 minutes)</w:t>
      </w:r>
    </w:p>
    <w:p w14:paraId="21E81440" w14:textId="77777777" w:rsidR="005F6ADD" w:rsidRPr="005F6ADD" w:rsidRDefault="005F6ADD" w:rsidP="005F6A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Conflicting role of supervisor</w:t>
      </w:r>
    </w:p>
    <w:p w14:paraId="5F5DA8E0" w14:textId="77777777" w:rsidR="005F6ADD" w:rsidRPr="005F6ADD" w:rsidRDefault="005F6ADD" w:rsidP="005F6ADD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 xml:space="preserve">Can act in friendship role, need to convey </w:t>
      </w:r>
      <w:proofErr w:type="gramStart"/>
      <w:r w:rsidRPr="005F6ADD">
        <w:rPr>
          <w:rFonts w:ascii="Times New Roman" w:hAnsi="Times New Roman" w:cs="Times New Roman"/>
          <w:sz w:val="26"/>
          <w:szCs w:val="26"/>
        </w:rPr>
        <w:t>what’s</w:t>
      </w:r>
      <w:proofErr w:type="gramEnd"/>
      <w:r w:rsidRPr="005F6ADD">
        <w:rPr>
          <w:rFonts w:ascii="Times New Roman" w:hAnsi="Times New Roman" w:cs="Times New Roman"/>
          <w:sz w:val="26"/>
          <w:szCs w:val="26"/>
        </w:rPr>
        <w:t xml:space="preserve"> in best interest of employee and company</w:t>
      </w:r>
    </w:p>
    <w:p w14:paraId="27247A1C" w14:textId="77777777" w:rsidR="005F6ADD" w:rsidRPr="005F6ADD" w:rsidRDefault="005F6ADD" w:rsidP="005F6A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 xml:space="preserve">Roles &amp; Responsibilities: </w:t>
      </w:r>
      <w:r w:rsidRPr="005F6ADD">
        <w:rPr>
          <w:rFonts w:ascii="Times New Roman" w:hAnsi="Times New Roman" w:cs="Times New Roman"/>
          <w:i/>
          <w:sz w:val="26"/>
          <w:szCs w:val="26"/>
        </w:rPr>
        <w:t>Chapter 5 Ultimate Guide</w:t>
      </w:r>
    </w:p>
    <w:p w14:paraId="3D6D4AC1" w14:textId="77777777" w:rsidR="005F6ADD" w:rsidRPr="005F6ADD" w:rsidRDefault="005F6ADD" w:rsidP="005F6ADD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1) Demonstrate Care</w:t>
      </w:r>
    </w:p>
    <w:p w14:paraId="24D9AC00" w14:textId="77777777" w:rsidR="005F6ADD" w:rsidRPr="005F6ADD" w:rsidRDefault="005F6ADD" w:rsidP="005F6ADD">
      <w:pPr>
        <w:pStyle w:val="ListParagraph"/>
        <w:numPr>
          <w:ilvl w:val="2"/>
          <w:numId w:val="4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Demonstrate empathy and support.</w:t>
      </w:r>
    </w:p>
    <w:p w14:paraId="4DA84654" w14:textId="77777777" w:rsidR="005F6ADD" w:rsidRPr="005F6ADD" w:rsidRDefault="005F6ADD" w:rsidP="005F6ADD">
      <w:pPr>
        <w:pStyle w:val="ListParagraph"/>
        <w:numPr>
          <w:ilvl w:val="3"/>
          <w:numId w:val="4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“I’m sorry you got hurt”</w:t>
      </w:r>
    </w:p>
    <w:p w14:paraId="4B9EE58C" w14:textId="77777777" w:rsidR="005F6ADD" w:rsidRPr="005F6ADD" w:rsidRDefault="005F6ADD" w:rsidP="005F6ADD">
      <w:pPr>
        <w:pStyle w:val="ListParagraph"/>
        <w:numPr>
          <w:ilvl w:val="3"/>
          <w:numId w:val="4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 xml:space="preserve">Ask how the employee is feeling. </w:t>
      </w:r>
    </w:p>
    <w:p w14:paraId="29D90E51" w14:textId="77777777" w:rsidR="005F6ADD" w:rsidRPr="005F6ADD" w:rsidRDefault="005F6ADD" w:rsidP="005F6ADD">
      <w:pPr>
        <w:pStyle w:val="ListParagraph"/>
        <w:numPr>
          <w:ilvl w:val="3"/>
          <w:numId w:val="4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Listen and problem solve.</w:t>
      </w:r>
    </w:p>
    <w:p w14:paraId="070706D5" w14:textId="77777777" w:rsidR="005F6ADD" w:rsidRPr="005F6ADD" w:rsidRDefault="005F6ADD" w:rsidP="005F6ADD">
      <w:pPr>
        <w:pStyle w:val="ListParagraph"/>
        <w:numPr>
          <w:ilvl w:val="4"/>
          <w:numId w:val="4"/>
        </w:numPr>
        <w:rPr>
          <w:rFonts w:ascii="Times New Roman" w:hAnsi="Times New Roman" w:cs="Times New Roman"/>
          <w:i/>
          <w:iCs/>
          <w:sz w:val="26"/>
          <w:szCs w:val="26"/>
        </w:rPr>
      </w:pPr>
      <w:r w:rsidRPr="005F6ADD">
        <w:rPr>
          <w:rFonts w:ascii="Times New Roman" w:hAnsi="Times New Roman" w:cs="Times New Roman"/>
          <w:i/>
          <w:iCs/>
          <w:sz w:val="26"/>
          <w:szCs w:val="26"/>
        </w:rPr>
        <w:t>Example: Responding when your child is hurt</w:t>
      </w:r>
    </w:p>
    <w:p w14:paraId="339DBED8" w14:textId="77777777" w:rsidR="005F6ADD" w:rsidRPr="005F6ADD" w:rsidRDefault="005F6ADD" w:rsidP="005F6ADD">
      <w:pPr>
        <w:pStyle w:val="ListParagraph"/>
        <w:numPr>
          <w:ilvl w:val="2"/>
          <w:numId w:val="4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Private room</w:t>
      </w:r>
    </w:p>
    <w:p w14:paraId="45AF376A" w14:textId="77777777" w:rsidR="005F6ADD" w:rsidRPr="005F6ADD" w:rsidRDefault="005F6ADD" w:rsidP="005F6ADD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2) Set expectations</w:t>
      </w:r>
    </w:p>
    <w:p w14:paraId="6DEDBA44" w14:textId="77777777" w:rsidR="005F6ADD" w:rsidRPr="005F6ADD" w:rsidRDefault="005F6ADD" w:rsidP="005F6ADD">
      <w:pPr>
        <w:pStyle w:val="ListParagraph"/>
        <w:numPr>
          <w:ilvl w:val="2"/>
          <w:numId w:val="4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 xml:space="preserve">EE brochure: </w:t>
      </w:r>
    </w:p>
    <w:p w14:paraId="540FBDF6" w14:textId="77777777" w:rsidR="005F6ADD" w:rsidRPr="005F6ADD" w:rsidRDefault="005F6ADD" w:rsidP="005F6ADD">
      <w:pPr>
        <w:pStyle w:val="ListParagraph"/>
        <w:numPr>
          <w:ilvl w:val="3"/>
          <w:numId w:val="4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How will I get paid?</w:t>
      </w:r>
    </w:p>
    <w:p w14:paraId="7AF7588F" w14:textId="77777777" w:rsidR="005F6ADD" w:rsidRPr="005F6ADD" w:rsidRDefault="005F6ADD" w:rsidP="005F6ADD">
      <w:pPr>
        <w:pStyle w:val="ListParagraph"/>
        <w:numPr>
          <w:ilvl w:val="3"/>
          <w:numId w:val="4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How will I receive medical treatment?</w:t>
      </w:r>
    </w:p>
    <w:p w14:paraId="7E0D701D" w14:textId="77777777" w:rsidR="005F6ADD" w:rsidRPr="005F6ADD" w:rsidRDefault="005F6ADD" w:rsidP="005F6ADD">
      <w:pPr>
        <w:pStyle w:val="ListParagraph"/>
        <w:numPr>
          <w:ilvl w:val="3"/>
          <w:numId w:val="4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Will I be able to work?</w:t>
      </w:r>
    </w:p>
    <w:p w14:paraId="649306A3" w14:textId="77777777" w:rsidR="005F6ADD" w:rsidRPr="005F6ADD" w:rsidRDefault="005F6ADD" w:rsidP="005F6ADD">
      <w:pPr>
        <w:pStyle w:val="ListParagraph"/>
        <w:numPr>
          <w:ilvl w:val="2"/>
          <w:numId w:val="4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Interpret company policy</w:t>
      </w:r>
    </w:p>
    <w:p w14:paraId="77729006" w14:textId="77777777" w:rsidR="005F6ADD" w:rsidRPr="005F6ADD" w:rsidRDefault="005F6ADD" w:rsidP="005F6ADD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3) Facilitate Medical Treatment</w:t>
      </w:r>
    </w:p>
    <w:p w14:paraId="010C3D34" w14:textId="77777777" w:rsidR="005F6ADD" w:rsidRPr="005F6ADD" w:rsidRDefault="005F6ADD" w:rsidP="005F6ADD">
      <w:pPr>
        <w:pStyle w:val="ListParagraph"/>
        <w:numPr>
          <w:ilvl w:val="2"/>
          <w:numId w:val="4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Injury Triage</w:t>
      </w:r>
    </w:p>
    <w:p w14:paraId="4D94B3A7" w14:textId="77777777" w:rsidR="005F6ADD" w:rsidRPr="005F6ADD" w:rsidRDefault="005F6ADD" w:rsidP="005F6ADD">
      <w:pPr>
        <w:pStyle w:val="ListParagraph"/>
        <w:numPr>
          <w:ilvl w:val="2"/>
          <w:numId w:val="4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Transport to provider, stay with employee</w:t>
      </w:r>
    </w:p>
    <w:p w14:paraId="5CBCFD9C" w14:textId="77777777" w:rsidR="005F6ADD" w:rsidRPr="005F6ADD" w:rsidRDefault="005F6ADD" w:rsidP="005F6ADD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 xml:space="preserve">4) Document &amp; investigate injury </w:t>
      </w:r>
    </w:p>
    <w:p w14:paraId="595A3D36" w14:textId="77777777" w:rsidR="005F6ADD" w:rsidRPr="005F6ADD" w:rsidRDefault="005F6ADD" w:rsidP="005F6ADD">
      <w:pPr>
        <w:pStyle w:val="ListParagraph"/>
        <w:numPr>
          <w:ilvl w:val="2"/>
          <w:numId w:val="4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Pay 100% of legitimate claims, 0% of illegitimate claims</w:t>
      </w:r>
    </w:p>
    <w:p w14:paraId="75EB1DE6" w14:textId="77777777" w:rsidR="005F6ADD" w:rsidRPr="005F6ADD" w:rsidRDefault="005F6ADD" w:rsidP="005F6ADD">
      <w:pPr>
        <w:pStyle w:val="ListParagraph"/>
        <w:numPr>
          <w:ilvl w:val="2"/>
          <w:numId w:val="4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Not determining causation or medical treatment</w:t>
      </w:r>
    </w:p>
    <w:p w14:paraId="57E7063A" w14:textId="77777777" w:rsidR="005F6ADD" w:rsidRPr="005F6ADD" w:rsidRDefault="005F6ADD" w:rsidP="005F6ADD">
      <w:pPr>
        <w:pStyle w:val="ListParagraph"/>
        <w:numPr>
          <w:ilvl w:val="2"/>
          <w:numId w:val="4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Complete reports of injury</w:t>
      </w:r>
    </w:p>
    <w:p w14:paraId="54E6BAB5" w14:textId="77777777" w:rsidR="005F6ADD" w:rsidRPr="005F6ADD" w:rsidRDefault="005F6ADD" w:rsidP="005F6ADD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5) Consistent Communication</w:t>
      </w:r>
    </w:p>
    <w:p w14:paraId="32959137" w14:textId="77777777" w:rsidR="005F6ADD" w:rsidRPr="005F6ADD" w:rsidRDefault="005F6ADD" w:rsidP="005F6ADD">
      <w:pPr>
        <w:pStyle w:val="ListParagraph"/>
        <w:numPr>
          <w:ilvl w:val="2"/>
          <w:numId w:val="4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First day phone call</w:t>
      </w:r>
    </w:p>
    <w:p w14:paraId="2EF0AE31" w14:textId="77777777" w:rsidR="005F6ADD" w:rsidRPr="005F6ADD" w:rsidRDefault="005F6ADD" w:rsidP="005F6ADD">
      <w:pPr>
        <w:pStyle w:val="ListParagraph"/>
        <w:numPr>
          <w:ilvl w:val="2"/>
          <w:numId w:val="4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Weekly meetings</w:t>
      </w:r>
    </w:p>
    <w:p w14:paraId="62576504" w14:textId="77777777" w:rsidR="005F6ADD" w:rsidRPr="005F6ADD" w:rsidRDefault="005F6ADD" w:rsidP="005F6ADD">
      <w:pPr>
        <w:pStyle w:val="ListParagraph"/>
        <w:numPr>
          <w:ilvl w:val="3"/>
          <w:numId w:val="4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Monitor progress, demonstrate care</w:t>
      </w:r>
    </w:p>
    <w:p w14:paraId="4DCB34C7" w14:textId="77777777" w:rsidR="005F6ADD" w:rsidRPr="005F6ADD" w:rsidRDefault="005F6ADD" w:rsidP="005F6ADD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6) Provide Modified Work</w:t>
      </w:r>
    </w:p>
    <w:p w14:paraId="07B48678" w14:textId="77777777" w:rsidR="005F6ADD" w:rsidRPr="005F6ADD" w:rsidRDefault="005F6ADD" w:rsidP="005F6ADD">
      <w:pPr>
        <w:pStyle w:val="ListParagraph"/>
        <w:ind w:left="1440"/>
        <w:rPr>
          <w:rFonts w:ascii="Times New Roman" w:hAnsi="Times New Roman" w:cs="Times New Roman"/>
          <w:sz w:val="26"/>
          <w:szCs w:val="26"/>
        </w:rPr>
      </w:pPr>
    </w:p>
    <w:p w14:paraId="52E575AC" w14:textId="58E204A4" w:rsidR="005F6ADD" w:rsidRPr="005F6ADD" w:rsidRDefault="005F6ADD" w:rsidP="005F6ADD">
      <w:pPr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5F6ADD">
        <w:rPr>
          <w:rFonts w:ascii="Times New Roman" w:hAnsi="Times New Roman" w:cs="Times New Roman"/>
          <w:b/>
          <w:sz w:val="26"/>
          <w:szCs w:val="26"/>
          <w:u w:val="single"/>
        </w:rPr>
        <w:br w:type="page"/>
      </w:r>
      <w:r w:rsidRPr="005F6ADD">
        <w:rPr>
          <w:rFonts w:ascii="Times New Roman" w:hAnsi="Times New Roman" w:cs="Times New Roman"/>
          <w:b/>
          <w:sz w:val="26"/>
          <w:szCs w:val="26"/>
          <w:u w:val="single"/>
        </w:rPr>
        <w:lastRenderedPageBreak/>
        <w:t>Main Point #3: Supervisor Training Agenda – (15 minutes)</w:t>
      </w:r>
    </w:p>
    <w:p w14:paraId="47E0321B" w14:textId="77777777" w:rsidR="005F6ADD" w:rsidRPr="005F6ADD" w:rsidRDefault="005F6ADD" w:rsidP="005F6ADD">
      <w:pPr>
        <w:pStyle w:val="Normal1"/>
        <w:numPr>
          <w:ilvl w:val="0"/>
          <w:numId w:val="4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Training Format:</w:t>
      </w:r>
    </w:p>
    <w:p w14:paraId="7EEF21DA" w14:textId="77777777" w:rsidR="005F6ADD" w:rsidRPr="005F6ADD" w:rsidRDefault="005F6ADD" w:rsidP="005F6ADD">
      <w:pPr>
        <w:pStyle w:val="Normal1"/>
        <w:numPr>
          <w:ilvl w:val="1"/>
          <w:numId w:val="4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 xml:space="preserve">Classroom </w:t>
      </w:r>
      <w:proofErr w:type="gramStart"/>
      <w:r w:rsidRPr="005F6ADD">
        <w:rPr>
          <w:rFonts w:ascii="Times New Roman" w:hAnsi="Times New Roman" w:cs="Times New Roman"/>
          <w:sz w:val="26"/>
          <w:szCs w:val="26"/>
        </w:rPr>
        <w:t>In</w:t>
      </w:r>
      <w:proofErr w:type="gramEnd"/>
      <w:r w:rsidRPr="005F6ADD">
        <w:rPr>
          <w:rFonts w:ascii="Times New Roman" w:hAnsi="Times New Roman" w:cs="Times New Roman"/>
          <w:sz w:val="26"/>
          <w:szCs w:val="26"/>
        </w:rPr>
        <w:t xml:space="preserve"> Person</w:t>
      </w:r>
    </w:p>
    <w:p w14:paraId="36F2A58D" w14:textId="77777777" w:rsidR="005F6ADD" w:rsidRPr="005F6ADD" w:rsidRDefault="005F6ADD" w:rsidP="005F6ADD">
      <w:pPr>
        <w:pStyle w:val="Normal1"/>
        <w:numPr>
          <w:ilvl w:val="1"/>
          <w:numId w:val="4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Live Online</w:t>
      </w:r>
    </w:p>
    <w:p w14:paraId="15C5E7B8" w14:textId="77777777" w:rsidR="005F6ADD" w:rsidRPr="005F6ADD" w:rsidRDefault="005F6ADD" w:rsidP="005F6ADD">
      <w:pPr>
        <w:pStyle w:val="Normal1"/>
        <w:numPr>
          <w:ilvl w:val="1"/>
          <w:numId w:val="4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Recorded Online</w:t>
      </w:r>
    </w:p>
    <w:p w14:paraId="64573AFC" w14:textId="77777777" w:rsidR="005F6ADD" w:rsidRPr="005F6ADD" w:rsidRDefault="005F6ADD" w:rsidP="005F6ADD">
      <w:pPr>
        <w:pStyle w:val="Normal1"/>
        <w:numPr>
          <w:ilvl w:val="2"/>
          <w:numId w:val="4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Smaller groups more interactive; want training interactive</w:t>
      </w:r>
    </w:p>
    <w:p w14:paraId="017EB7C8" w14:textId="77777777" w:rsidR="005F6ADD" w:rsidRPr="005F6ADD" w:rsidRDefault="005F6ADD" w:rsidP="005F6ADD">
      <w:pPr>
        <w:pStyle w:val="Normal1"/>
        <w:numPr>
          <w:ilvl w:val="1"/>
          <w:numId w:val="4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Set expectations, ask questions, encourage feedback &amp; participation.</w:t>
      </w:r>
    </w:p>
    <w:p w14:paraId="755D2C26" w14:textId="77777777" w:rsidR="005F6ADD" w:rsidRPr="005F6ADD" w:rsidRDefault="005F6ADD" w:rsidP="005F6ADD">
      <w:pPr>
        <w:pStyle w:val="Normal1"/>
        <w:numPr>
          <w:ilvl w:val="0"/>
          <w:numId w:val="4"/>
        </w:numPr>
        <w:spacing w:after="0"/>
        <w:rPr>
          <w:rFonts w:ascii="Times New Roman" w:hAnsi="Times New Roman" w:cs="Times New Roman"/>
          <w:b/>
          <w:sz w:val="26"/>
          <w:szCs w:val="26"/>
        </w:rPr>
      </w:pPr>
      <w:r w:rsidRPr="005F6ADD">
        <w:rPr>
          <w:rFonts w:ascii="Times New Roman" w:hAnsi="Times New Roman" w:cs="Times New Roman"/>
          <w:b/>
          <w:sz w:val="26"/>
          <w:szCs w:val="26"/>
        </w:rPr>
        <w:t>Will not be effective w/o management support</w:t>
      </w:r>
    </w:p>
    <w:p w14:paraId="1273AC5D" w14:textId="77777777" w:rsidR="005F6ADD" w:rsidRPr="005F6ADD" w:rsidRDefault="005F6ADD" w:rsidP="005F6ADD">
      <w:pPr>
        <w:pStyle w:val="Normal1"/>
        <w:numPr>
          <w:ilvl w:val="1"/>
          <w:numId w:val="4"/>
        </w:numPr>
        <w:spacing w:after="0"/>
        <w:ind w:left="360" w:firstLine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Create learning objectives</w:t>
      </w:r>
    </w:p>
    <w:p w14:paraId="7AA822DB" w14:textId="77777777" w:rsidR="005F6ADD" w:rsidRPr="005F6ADD" w:rsidRDefault="005F6ADD" w:rsidP="005F6ADD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Connect outcome with supervisor behavior</w:t>
      </w:r>
    </w:p>
    <w:p w14:paraId="1F4E18CE" w14:textId="77777777" w:rsidR="005F6ADD" w:rsidRPr="005F6ADD" w:rsidRDefault="005F6ADD" w:rsidP="005F6ADD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Understand role, expectation, and injury response how-to</w:t>
      </w:r>
    </w:p>
    <w:p w14:paraId="121A6A62" w14:textId="77777777" w:rsidR="005F6ADD" w:rsidRPr="005F6ADD" w:rsidRDefault="005F6ADD" w:rsidP="005F6ADD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Supportive communication skills</w:t>
      </w:r>
    </w:p>
    <w:p w14:paraId="1A6FF963" w14:textId="77777777" w:rsidR="005F6ADD" w:rsidRPr="005F6ADD" w:rsidRDefault="005F6ADD" w:rsidP="005F6ADD">
      <w:pPr>
        <w:pStyle w:val="ListParagraph"/>
        <w:numPr>
          <w:ilvl w:val="2"/>
          <w:numId w:val="4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Avoid blame, anger, questioning injury</w:t>
      </w:r>
    </w:p>
    <w:p w14:paraId="54BEFEE4" w14:textId="77777777" w:rsidR="005F6ADD" w:rsidRPr="005F6ADD" w:rsidRDefault="005F6ADD" w:rsidP="005F6ADD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Learn methods for creating modified job positions</w:t>
      </w:r>
    </w:p>
    <w:p w14:paraId="3E4545F2" w14:textId="77777777" w:rsidR="005F6ADD" w:rsidRPr="005F6ADD" w:rsidRDefault="005F6ADD" w:rsidP="005F6ADD">
      <w:pPr>
        <w:pStyle w:val="Normal1"/>
        <w:numPr>
          <w:ilvl w:val="0"/>
          <w:numId w:val="4"/>
        </w:numPr>
        <w:spacing w:after="0"/>
        <w:rPr>
          <w:rFonts w:ascii="Times New Roman" w:hAnsi="Times New Roman" w:cs="Times New Roman"/>
          <w:b/>
          <w:sz w:val="26"/>
          <w:szCs w:val="26"/>
        </w:rPr>
      </w:pPr>
      <w:r w:rsidRPr="005F6ADD">
        <w:rPr>
          <w:rFonts w:ascii="Times New Roman" w:hAnsi="Times New Roman" w:cs="Times New Roman"/>
          <w:b/>
          <w:sz w:val="26"/>
          <w:szCs w:val="26"/>
        </w:rPr>
        <w:t>Supervisor Training Agenda</w:t>
      </w:r>
    </w:p>
    <w:p w14:paraId="02993BF2" w14:textId="77777777" w:rsidR="005F6ADD" w:rsidRPr="005F6ADD" w:rsidRDefault="005F6ADD" w:rsidP="005F6ADD">
      <w:pPr>
        <w:pStyle w:val="Normal1"/>
        <w:numPr>
          <w:ilvl w:val="0"/>
          <w:numId w:val="6"/>
        </w:numPr>
        <w:spacing w:after="0"/>
        <w:rPr>
          <w:rFonts w:ascii="Times New Roman" w:hAnsi="Times New Roman" w:cs="Times New Roman"/>
          <w:b/>
          <w:sz w:val="26"/>
          <w:szCs w:val="26"/>
        </w:rPr>
      </w:pPr>
      <w:r w:rsidRPr="005F6ADD">
        <w:rPr>
          <w:rFonts w:ascii="Times New Roman" w:hAnsi="Times New Roman" w:cs="Times New Roman"/>
          <w:b/>
          <w:sz w:val="26"/>
          <w:szCs w:val="26"/>
        </w:rPr>
        <w:t>Why is this important</w:t>
      </w:r>
    </w:p>
    <w:p w14:paraId="4B9D5D06" w14:textId="77777777" w:rsidR="005F6ADD" w:rsidRPr="005F6ADD" w:rsidRDefault="005F6ADD" w:rsidP="005F6ADD">
      <w:pPr>
        <w:pStyle w:val="Normal1"/>
        <w:numPr>
          <w:ilvl w:val="1"/>
          <w:numId w:val="6"/>
        </w:numPr>
        <w:spacing w:after="0"/>
        <w:rPr>
          <w:rFonts w:ascii="Times New Roman" w:hAnsi="Times New Roman" w:cs="Times New Roman"/>
          <w:b/>
          <w:bCs/>
          <w:i/>
          <w:iCs/>
          <w:sz w:val="26"/>
          <w:szCs w:val="26"/>
          <w:u w:val="single"/>
        </w:rPr>
      </w:pPr>
      <w:r w:rsidRPr="005F6ADD">
        <w:rPr>
          <w:rFonts w:ascii="Times New Roman" w:hAnsi="Times New Roman" w:cs="Times New Roman"/>
          <w:b/>
          <w:bCs/>
          <w:i/>
          <w:iCs/>
          <w:sz w:val="26"/>
          <w:szCs w:val="26"/>
          <w:u w:val="single"/>
        </w:rPr>
        <w:t>Impact on Supervisor’s wallet</w:t>
      </w:r>
    </w:p>
    <w:p w14:paraId="6F068C2A" w14:textId="77777777" w:rsidR="005F6ADD" w:rsidRPr="005F6ADD" w:rsidRDefault="005F6ADD" w:rsidP="005F6ADD">
      <w:pPr>
        <w:pStyle w:val="Normal1"/>
        <w:numPr>
          <w:ilvl w:val="1"/>
          <w:numId w:val="6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Impact on company</w:t>
      </w:r>
    </w:p>
    <w:p w14:paraId="693C280F" w14:textId="77777777" w:rsidR="005F6ADD" w:rsidRPr="005F6ADD" w:rsidRDefault="005F6ADD" w:rsidP="005F6ADD">
      <w:pPr>
        <w:pStyle w:val="Normal1"/>
        <w:numPr>
          <w:ilvl w:val="1"/>
          <w:numId w:val="6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Impact on division performance</w:t>
      </w:r>
    </w:p>
    <w:p w14:paraId="43D9AA94" w14:textId="77777777" w:rsidR="005F6ADD" w:rsidRPr="005F6ADD" w:rsidRDefault="005F6ADD" w:rsidP="005F6ADD">
      <w:pPr>
        <w:pStyle w:val="Normal1"/>
        <w:numPr>
          <w:ilvl w:val="1"/>
          <w:numId w:val="6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Variance in claim outcomes</w:t>
      </w:r>
    </w:p>
    <w:p w14:paraId="1071D585" w14:textId="77777777" w:rsidR="005F6ADD" w:rsidRPr="005F6ADD" w:rsidRDefault="005F6ADD" w:rsidP="005F6ADD">
      <w:pPr>
        <w:pStyle w:val="Normal1"/>
        <w:numPr>
          <w:ilvl w:val="2"/>
          <w:numId w:val="6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Injury duration outcomes data</w:t>
      </w:r>
    </w:p>
    <w:p w14:paraId="7A191C6A" w14:textId="77777777" w:rsidR="005F6ADD" w:rsidRPr="005F6ADD" w:rsidRDefault="005F6ADD" w:rsidP="005F6ADD">
      <w:pPr>
        <w:pStyle w:val="Normal1"/>
        <w:spacing w:after="0"/>
        <w:rPr>
          <w:rFonts w:ascii="Times New Roman" w:hAnsi="Times New Roman" w:cs="Times New Roman"/>
          <w:sz w:val="26"/>
          <w:szCs w:val="26"/>
        </w:rPr>
      </w:pPr>
    </w:p>
    <w:p w14:paraId="30640B31" w14:textId="77777777" w:rsidR="005F6ADD" w:rsidRPr="005F6ADD" w:rsidRDefault="005F6ADD" w:rsidP="005F6ADD">
      <w:p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 xml:space="preserve">Sample Injury Duration Table for ‘Partial Rotator Cuff Tear’ (per </w:t>
      </w:r>
      <w:proofErr w:type="spellStart"/>
      <w:r w:rsidRPr="005F6ADD">
        <w:rPr>
          <w:rFonts w:ascii="Times New Roman" w:hAnsi="Times New Roman" w:cs="Times New Roman"/>
          <w:sz w:val="26"/>
          <w:szCs w:val="26"/>
        </w:rPr>
        <w:t>MDGuidelines</w:t>
      </w:r>
      <w:proofErr w:type="spellEnd"/>
      <w:r w:rsidRPr="005F6ADD">
        <w:rPr>
          <w:rFonts w:ascii="Times New Roman" w:hAnsi="Times New Roman" w:cs="Times New Roman"/>
          <w:sz w:val="26"/>
          <w:szCs w:val="26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11"/>
        <w:gridCol w:w="2313"/>
        <w:gridCol w:w="2313"/>
        <w:gridCol w:w="2313"/>
      </w:tblGrid>
      <w:tr w:rsidR="005F6ADD" w:rsidRPr="005F6ADD" w14:paraId="0FBBD2C5" w14:textId="77777777" w:rsidTr="004325E4">
        <w:tc>
          <w:tcPr>
            <w:tcW w:w="2411" w:type="dxa"/>
          </w:tcPr>
          <w:p w14:paraId="090E13DF" w14:textId="77777777" w:rsidR="005F6ADD" w:rsidRPr="005F6ADD" w:rsidRDefault="005F6ADD" w:rsidP="004325E4">
            <w:pPr>
              <w:rPr>
                <w:b/>
                <w:sz w:val="26"/>
                <w:szCs w:val="26"/>
              </w:rPr>
            </w:pPr>
            <w:r w:rsidRPr="005F6ADD">
              <w:rPr>
                <w:b/>
                <w:sz w:val="26"/>
                <w:szCs w:val="26"/>
              </w:rPr>
              <w:t>Type of Work</w:t>
            </w:r>
          </w:p>
        </w:tc>
        <w:tc>
          <w:tcPr>
            <w:tcW w:w="2313" w:type="dxa"/>
          </w:tcPr>
          <w:p w14:paraId="7C1D06E8" w14:textId="77777777" w:rsidR="005F6ADD" w:rsidRPr="005F6ADD" w:rsidRDefault="005F6ADD" w:rsidP="004325E4">
            <w:pPr>
              <w:jc w:val="center"/>
              <w:rPr>
                <w:b/>
                <w:sz w:val="26"/>
                <w:szCs w:val="26"/>
              </w:rPr>
            </w:pPr>
            <w:r w:rsidRPr="005F6ADD">
              <w:rPr>
                <w:b/>
                <w:sz w:val="26"/>
                <w:szCs w:val="26"/>
              </w:rPr>
              <w:t>Minimum</w:t>
            </w:r>
          </w:p>
        </w:tc>
        <w:tc>
          <w:tcPr>
            <w:tcW w:w="2313" w:type="dxa"/>
          </w:tcPr>
          <w:p w14:paraId="009EFBA1" w14:textId="77777777" w:rsidR="005F6ADD" w:rsidRPr="005F6ADD" w:rsidRDefault="005F6ADD" w:rsidP="004325E4">
            <w:pPr>
              <w:jc w:val="center"/>
              <w:rPr>
                <w:b/>
                <w:sz w:val="26"/>
                <w:szCs w:val="26"/>
              </w:rPr>
            </w:pPr>
            <w:r w:rsidRPr="005F6ADD">
              <w:rPr>
                <w:b/>
                <w:sz w:val="26"/>
                <w:szCs w:val="26"/>
              </w:rPr>
              <w:t>Optimum</w:t>
            </w:r>
          </w:p>
        </w:tc>
        <w:tc>
          <w:tcPr>
            <w:tcW w:w="2313" w:type="dxa"/>
          </w:tcPr>
          <w:p w14:paraId="6E280103" w14:textId="77777777" w:rsidR="005F6ADD" w:rsidRPr="005F6ADD" w:rsidRDefault="005F6ADD" w:rsidP="004325E4">
            <w:pPr>
              <w:jc w:val="center"/>
              <w:rPr>
                <w:b/>
                <w:sz w:val="26"/>
                <w:szCs w:val="26"/>
              </w:rPr>
            </w:pPr>
            <w:r w:rsidRPr="005F6ADD">
              <w:rPr>
                <w:b/>
                <w:sz w:val="26"/>
                <w:szCs w:val="26"/>
              </w:rPr>
              <w:t>Maximum</w:t>
            </w:r>
          </w:p>
        </w:tc>
      </w:tr>
      <w:tr w:rsidR="005F6ADD" w:rsidRPr="005F6ADD" w14:paraId="4B1FED0C" w14:textId="77777777" w:rsidTr="004325E4">
        <w:tc>
          <w:tcPr>
            <w:tcW w:w="2411" w:type="dxa"/>
          </w:tcPr>
          <w:p w14:paraId="33918631" w14:textId="77777777" w:rsidR="005F6ADD" w:rsidRPr="005F6ADD" w:rsidRDefault="005F6ADD" w:rsidP="004325E4">
            <w:pPr>
              <w:rPr>
                <w:sz w:val="26"/>
                <w:szCs w:val="26"/>
              </w:rPr>
            </w:pPr>
            <w:r w:rsidRPr="005F6ADD">
              <w:rPr>
                <w:sz w:val="26"/>
                <w:szCs w:val="26"/>
              </w:rPr>
              <w:t>Sedentary</w:t>
            </w:r>
          </w:p>
        </w:tc>
        <w:tc>
          <w:tcPr>
            <w:tcW w:w="2313" w:type="dxa"/>
          </w:tcPr>
          <w:p w14:paraId="70D5C93C" w14:textId="77777777" w:rsidR="005F6ADD" w:rsidRPr="005F6ADD" w:rsidRDefault="005F6ADD" w:rsidP="004325E4">
            <w:pPr>
              <w:jc w:val="center"/>
              <w:rPr>
                <w:sz w:val="26"/>
                <w:szCs w:val="26"/>
              </w:rPr>
            </w:pPr>
            <w:r w:rsidRPr="005F6ADD">
              <w:rPr>
                <w:sz w:val="26"/>
                <w:szCs w:val="26"/>
              </w:rPr>
              <w:t>0</w:t>
            </w:r>
          </w:p>
        </w:tc>
        <w:tc>
          <w:tcPr>
            <w:tcW w:w="2313" w:type="dxa"/>
          </w:tcPr>
          <w:p w14:paraId="5495EEEB" w14:textId="77777777" w:rsidR="005F6ADD" w:rsidRPr="005F6ADD" w:rsidRDefault="005F6ADD" w:rsidP="004325E4">
            <w:pPr>
              <w:jc w:val="center"/>
              <w:rPr>
                <w:sz w:val="26"/>
                <w:szCs w:val="26"/>
              </w:rPr>
            </w:pPr>
            <w:r w:rsidRPr="005F6ADD">
              <w:rPr>
                <w:sz w:val="26"/>
                <w:szCs w:val="26"/>
              </w:rPr>
              <w:t>3</w:t>
            </w:r>
          </w:p>
        </w:tc>
        <w:tc>
          <w:tcPr>
            <w:tcW w:w="2313" w:type="dxa"/>
          </w:tcPr>
          <w:p w14:paraId="16FB8B69" w14:textId="77777777" w:rsidR="005F6ADD" w:rsidRPr="005F6ADD" w:rsidRDefault="005F6ADD" w:rsidP="004325E4">
            <w:pPr>
              <w:jc w:val="center"/>
              <w:rPr>
                <w:sz w:val="26"/>
                <w:szCs w:val="26"/>
              </w:rPr>
            </w:pPr>
            <w:r w:rsidRPr="005F6ADD">
              <w:rPr>
                <w:sz w:val="26"/>
                <w:szCs w:val="26"/>
              </w:rPr>
              <w:t>4</w:t>
            </w:r>
          </w:p>
        </w:tc>
      </w:tr>
      <w:tr w:rsidR="005F6ADD" w:rsidRPr="005F6ADD" w14:paraId="7BDA0509" w14:textId="77777777" w:rsidTr="004325E4">
        <w:tc>
          <w:tcPr>
            <w:tcW w:w="2411" w:type="dxa"/>
          </w:tcPr>
          <w:p w14:paraId="22D5BE27" w14:textId="77777777" w:rsidR="005F6ADD" w:rsidRPr="005F6ADD" w:rsidRDefault="005F6ADD" w:rsidP="004325E4">
            <w:pPr>
              <w:rPr>
                <w:sz w:val="26"/>
                <w:szCs w:val="26"/>
              </w:rPr>
            </w:pPr>
            <w:r w:rsidRPr="005F6ADD">
              <w:rPr>
                <w:sz w:val="26"/>
                <w:szCs w:val="26"/>
              </w:rPr>
              <w:t>Light</w:t>
            </w:r>
          </w:p>
        </w:tc>
        <w:tc>
          <w:tcPr>
            <w:tcW w:w="2313" w:type="dxa"/>
          </w:tcPr>
          <w:p w14:paraId="7CEC9B02" w14:textId="77777777" w:rsidR="005F6ADD" w:rsidRPr="005F6ADD" w:rsidRDefault="005F6ADD" w:rsidP="004325E4">
            <w:pPr>
              <w:jc w:val="center"/>
              <w:rPr>
                <w:sz w:val="26"/>
                <w:szCs w:val="26"/>
              </w:rPr>
            </w:pPr>
            <w:r w:rsidRPr="005F6ADD">
              <w:rPr>
                <w:sz w:val="26"/>
                <w:szCs w:val="26"/>
              </w:rPr>
              <w:t>0</w:t>
            </w:r>
          </w:p>
        </w:tc>
        <w:tc>
          <w:tcPr>
            <w:tcW w:w="2313" w:type="dxa"/>
          </w:tcPr>
          <w:p w14:paraId="1C038873" w14:textId="77777777" w:rsidR="005F6ADD" w:rsidRPr="005F6ADD" w:rsidRDefault="005F6ADD" w:rsidP="004325E4">
            <w:pPr>
              <w:jc w:val="center"/>
              <w:rPr>
                <w:sz w:val="26"/>
                <w:szCs w:val="26"/>
              </w:rPr>
            </w:pPr>
            <w:r w:rsidRPr="005F6ADD">
              <w:rPr>
                <w:sz w:val="26"/>
                <w:szCs w:val="26"/>
              </w:rPr>
              <w:t>3</w:t>
            </w:r>
          </w:p>
        </w:tc>
        <w:tc>
          <w:tcPr>
            <w:tcW w:w="2313" w:type="dxa"/>
          </w:tcPr>
          <w:p w14:paraId="4E966CD5" w14:textId="77777777" w:rsidR="005F6ADD" w:rsidRPr="005F6ADD" w:rsidRDefault="005F6ADD" w:rsidP="004325E4">
            <w:pPr>
              <w:jc w:val="center"/>
              <w:rPr>
                <w:sz w:val="26"/>
                <w:szCs w:val="26"/>
              </w:rPr>
            </w:pPr>
            <w:r w:rsidRPr="005F6ADD">
              <w:rPr>
                <w:sz w:val="26"/>
                <w:szCs w:val="26"/>
              </w:rPr>
              <w:t>4</w:t>
            </w:r>
          </w:p>
        </w:tc>
      </w:tr>
      <w:tr w:rsidR="005F6ADD" w:rsidRPr="005F6ADD" w14:paraId="0919240B" w14:textId="77777777" w:rsidTr="004325E4">
        <w:tc>
          <w:tcPr>
            <w:tcW w:w="2411" w:type="dxa"/>
          </w:tcPr>
          <w:p w14:paraId="76002C6B" w14:textId="77777777" w:rsidR="005F6ADD" w:rsidRPr="005F6ADD" w:rsidRDefault="005F6ADD" w:rsidP="004325E4">
            <w:pPr>
              <w:rPr>
                <w:sz w:val="26"/>
                <w:szCs w:val="26"/>
              </w:rPr>
            </w:pPr>
            <w:r w:rsidRPr="005F6ADD">
              <w:rPr>
                <w:sz w:val="26"/>
                <w:szCs w:val="26"/>
              </w:rPr>
              <w:t>Medium</w:t>
            </w:r>
          </w:p>
        </w:tc>
        <w:tc>
          <w:tcPr>
            <w:tcW w:w="2313" w:type="dxa"/>
          </w:tcPr>
          <w:p w14:paraId="7FB4F256" w14:textId="77777777" w:rsidR="005F6ADD" w:rsidRPr="005F6ADD" w:rsidRDefault="005F6ADD" w:rsidP="004325E4">
            <w:pPr>
              <w:jc w:val="center"/>
              <w:rPr>
                <w:sz w:val="26"/>
                <w:szCs w:val="26"/>
              </w:rPr>
            </w:pPr>
            <w:r w:rsidRPr="005F6ADD">
              <w:rPr>
                <w:sz w:val="26"/>
                <w:szCs w:val="26"/>
              </w:rPr>
              <w:t>8</w:t>
            </w:r>
          </w:p>
        </w:tc>
        <w:tc>
          <w:tcPr>
            <w:tcW w:w="2313" w:type="dxa"/>
          </w:tcPr>
          <w:p w14:paraId="5BC1DBFB" w14:textId="77777777" w:rsidR="005F6ADD" w:rsidRPr="005F6ADD" w:rsidRDefault="005F6ADD" w:rsidP="004325E4">
            <w:pPr>
              <w:jc w:val="center"/>
              <w:rPr>
                <w:sz w:val="26"/>
                <w:szCs w:val="26"/>
              </w:rPr>
            </w:pPr>
            <w:r w:rsidRPr="005F6ADD">
              <w:rPr>
                <w:sz w:val="26"/>
                <w:szCs w:val="26"/>
              </w:rPr>
              <w:t>21</w:t>
            </w:r>
          </w:p>
        </w:tc>
        <w:tc>
          <w:tcPr>
            <w:tcW w:w="2313" w:type="dxa"/>
          </w:tcPr>
          <w:p w14:paraId="37210713" w14:textId="77777777" w:rsidR="005F6ADD" w:rsidRPr="005F6ADD" w:rsidRDefault="005F6ADD" w:rsidP="004325E4">
            <w:pPr>
              <w:jc w:val="center"/>
              <w:rPr>
                <w:sz w:val="26"/>
                <w:szCs w:val="26"/>
              </w:rPr>
            </w:pPr>
            <w:r w:rsidRPr="005F6ADD">
              <w:rPr>
                <w:sz w:val="26"/>
                <w:szCs w:val="26"/>
              </w:rPr>
              <w:t>42</w:t>
            </w:r>
          </w:p>
        </w:tc>
      </w:tr>
      <w:tr w:rsidR="005F6ADD" w:rsidRPr="005F6ADD" w14:paraId="073200FF" w14:textId="77777777" w:rsidTr="004325E4">
        <w:tc>
          <w:tcPr>
            <w:tcW w:w="2411" w:type="dxa"/>
          </w:tcPr>
          <w:p w14:paraId="2488800E" w14:textId="77777777" w:rsidR="005F6ADD" w:rsidRPr="005F6ADD" w:rsidRDefault="005F6ADD" w:rsidP="004325E4">
            <w:pPr>
              <w:rPr>
                <w:sz w:val="26"/>
                <w:szCs w:val="26"/>
              </w:rPr>
            </w:pPr>
            <w:r w:rsidRPr="005F6ADD">
              <w:rPr>
                <w:sz w:val="26"/>
                <w:szCs w:val="26"/>
              </w:rPr>
              <w:t>Heavy</w:t>
            </w:r>
          </w:p>
        </w:tc>
        <w:tc>
          <w:tcPr>
            <w:tcW w:w="2313" w:type="dxa"/>
          </w:tcPr>
          <w:p w14:paraId="23A56C8F" w14:textId="77777777" w:rsidR="005F6ADD" w:rsidRPr="005F6ADD" w:rsidRDefault="005F6ADD" w:rsidP="004325E4">
            <w:pPr>
              <w:jc w:val="center"/>
              <w:rPr>
                <w:sz w:val="26"/>
                <w:szCs w:val="26"/>
              </w:rPr>
            </w:pPr>
            <w:r w:rsidRPr="005F6ADD">
              <w:rPr>
                <w:sz w:val="26"/>
                <w:szCs w:val="26"/>
              </w:rPr>
              <w:t>21</w:t>
            </w:r>
          </w:p>
        </w:tc>
        <w:tc>
          <w:tcPr>
            <w:tcW w:w="2313" w:type="dxa"/>
          </w:tcPr>
          <w:p w14:paraId="1C426AC4" w14:textId="77777777" w:rsidR="005F6ADD" w:rsidRPr="005F6ADD" w:rsidRDefault="005F6ADD" w:rsidP="004325E4">
            <w:pPr>
              <w:jc w:val="center"/>
              <w:rPr>
                <w:sz w:val="26"/>
                <w:szCs w:val="26"/>
              </w:rPr>
            </w:pPr>
            <w:r w:rsidRPr="005F6ADD">
              <w:rPr>
                <w:sz w:val="26"/>
                <w:szCs w:val="26"/>
              </w:rPr>
              <w:t>42</w:t>
            </w:r>
          </w:p>
        </w:tc>
        <w:tc>
          <w:tcPr>
            <w:tcW w:w="2313" w:type="dxa"/>
          </w:tcPr>
          <w:p w14:paraId="3B069940" w14:textId="77777777" w:rsidR="005F6ADD" w:rsidRPr="005F6ADD" w:rsidRDefault="005F6ADD" w:rsidP="004325E4">
            <w:pPr>
              <w:jc w:val="center"/>
              <w:rPr>
                <w:sz w:val="26"/>
                <w:szCs w:val="26"/>
              </w:rPr>
            </w:pPr>
            <w:r w:rsidRPr="005F6ADD">
              <w:rPr>
                <w:sz w:val="26"/>
                <w:szCs w:val="26"/>
              </w:rPr>
              <w:t>85</w:t>
            </w:r>
          </w:p>
        </w:tc>
      </w:tr>
      <w:tr w:rsidR="005F6ADD" w:rsidRPr="005F6ADD" w14:paraId="029CB6AA" w14:textId="77777777" w:rsidTr="004325E4">
        <w:tc>
          <w:tcPr>
            <w:tcW w:w="2411" w:type="dxa"/>
          </w:tcPr>
          <w:p w14:paraId="245CFAD3" w14:textId="77777777" w:rsidR="005F6ADD" w:rsidRPr="005F6ADD" w:rsidRDefault="005F6ADD" w:rsidP="004325E4">
            <w:pPr>
              <w:rPr>
                <w:sz w:val="26"/>
                <w:szCs w:val="26"/>
              </w:rPr>
            </w:pPr>
            <w:r w:rsidRPr="005F6ADD">
              <w:rPr>
                <w:sz w:val="26"/>
                <w:szCs w:val="26"/>
              </w:rPr>
              <w:t>Very Heavy</w:t>
            </w:r>
          </w:p>
        </w:tc>
        <w:tc>
          <w:tcPr>
            <w:tcW w:w="2313" w:type="dxa"/>
          </w:tcPr>
          <w:p w14:paraId="1E0F2F5F" w14:textId="77777777" w:rsidR="005F6ADD" w:rsidRPr="005F6ADD" w:rsidRDefault="005F6ADD" w:rsidP="004325E4">
            <w:pPr>
              <w:jc w:val="center"/>
              <w:rPr>
                <w:sz w:val="26"/>
                <w:szCs w:val="26"/>
              </w:rPr>
            </w:pPr>
            <w:r w:rsidRPr="005F6ADD">
              <w:rPr>
                <w:sz w:val="26"/>
                <w:szCs w:val="26"/>
              </w:rPr>
              <w:t>21</w:t>
            </w:r>
          </w:p>
        </w:tc>
        <w:tc>
          <w:tcPr>
            <w:tcW w:w="2313" w:type="dxa"/>
          </w:tcPr>
          <w:p w14:paraId="47990443" w14:textId="77777777" w:rsidR="005F6ADD" w:rsidRPr="005F6ADD" w:rsidRDefault="005F6ADD" w:rsidP="004325E4">
            <w:pPr>
              <w:jc w:val="center"/>
              <w:rPr>
                <w:sz w:val="26"/>
                <w:szCs w:val="26"/>
              </w:rPr>
            </w:pPr>
            <w:r w:rsidRPr="005F6ADD">
              <w:rPr>
                <w:sz w:val="26"/>
                <w:szCs w:val="26"/>
              </w:rPr>
              <w:t>42</w:t>
            </w:r>
          </w:p>
        </w:tc>
        <w:tc>
          <w:tcPr>
            <w:tcW w:w="2313" w:type="dxa"/>
          </w:tcPr>
          <w:p w14:paraId="54455362" w14:textId="77777777" w:rsidR="005F6ADD" w:rsidRPr="005F6ADD" w:rsidRDefault="005F6ADD" w:rsidP="004325E4">
            <w:pPr>
              <w:jc w:val="center"/>
              <w:rPr>
                <w:sz w:val="26"/>
                <w:szCs w:val="26"/>
              </w:rPr>
            </w:pPr>
            <w:r w:rsidRPr="005F6ADD">
              <w:rPr>
                <w:sz w:val="26"/>
                <w:szCs w:val="26"/>
              </w:rPr>
              <w:t>85</w:t>
            </w:r>
          </w:p>
        </w:tc>
      </w:tr>
    </w:tbl>
    <w:p w14:paraId="511845FD" w14:textId="77777777" w:rsidR="005F6ADD" w:rsidRPr="005F6ADD" w:rsidRDefault="005F6ADD" w:rsidP="005F6ADD">
      <w:pPr>
        <w:rPr>
          <w:rFonts w:ascii="Times New Roman" w:eastAsia="Calibri" w:hAnsi="Times New Roman" w:cs="Times New Roman"/>
          <w:i/>
          <w:color w:val="000000"/>
          <w:sz w:val="26"/>
          <w:szCs w:val="26"/>
        </w:rPr>
      </w:pPr>
    </w:p>
    <w:p w14:paraId="29D665D4" w14:textId="77777777" w:rsidR="005F6ADD" w:rsidRDefault="005F6ADD">
      <w:pPr>
        <w:rPr>
          <w:rFonts w:ascii="Times New Roman" w:eastAsia="Calibri" w:hAnsi="Times New Roman" w:cs="Times New Roman"/>
          <w:i/>
          <w:noProof/>
          <w:sz w:val="26"/>
          <w:szCs w:val="26"/>
        </w:rPr>
      </w:pPr>
      <w:r>
        <w:rPr>
          <w:rFonts w:ascii="Times New Roman" w:eastAsia="Calibri" w:hAnsi="Times New Roman" w:cs="Times New Roman"/>
          <w:i/>
          <w:noProof/>
          <w:sz w:val="26"/>
          <w:szCs w:val="26"/>
        </w:rPr>
        <w:br w:type="page"/>
      </w:r>
    </w:p>
    <w:p w14:paraId="2B41D787" w14:textId="71D8EBAE" w:rsidR="005F6ADD" w:rsidRPr="005F6ADD" w:rsidRDefault="005F6ADD" w:rsidP="005F6ADD">
      <w:pPr>
        <w:rPr>
          <w:rFonts w:ascii="Times New Roman" w:eastAsia="Calibri" w:hAnsi="Times New Roman" w:cs="Times New Roman"/>
          <w:i/>
          <w:sz w:val="26"/>
          <w:szCs w:val="26"/>
        </w:rPr>
      </w:pPr>
      <w:r w:rsidRPr="005F6ADD">
        <w:rPr>
          <w:rFonts w:ascii="Times New Roman" w:eastAsia="Calibri" w:hAnsi="Times New Roman" w:cs="Times New Roman"/>
          <w:i/>
          <w:noProof/>
          <w:sz w:val="26"/>
          <w:szCs w:val="26"/>
        </w:rPr>
        <w:lastRenderedPageBreak/>
        <w:t>Reality</w:t>
      </w:r>
      <w:r w:rsidRPr="005F6ADD">
        <w:rPr>
          <w:rFonts w:ascii="Times New Roman" w:eastAsia="Calibri" w:hAnsi="Times New Roman" w:cs="Times New Roman"/>
          <w:i/>
          <w:sz w:val="26"/>
          <w:szCs w:val="26"/>
        </w:rPr>
        <w:t xml:space="preserve"> of Claim Outcomes</w:t>
      </w:r>
    </w:p>
    <w:p w14:paraId="17F60DA4" w14:textId="77777777" w:rsidR="005F6ADD" w:rsidRPr="005F6ADD" w:rsidRDefault="005F6ADD" w:rsidP="005F6ADD">
      <w:pPr>
        <w:rPr>
          <w:rFonts w:ascii="Times New Roman" w:eastAsia="Calibri" w:hAnsi="Times New Roman" w:cs="Times New Roman"/>
          <w:color w:val="000000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 xml:space="preserve">Both ODG and </w:t>
      </w:r>
      <w:proofErr w:type="spellStart"/>
      <w:r w:rsidRPr="005F6ADD">
        <w:rPr>
          <w:rFonts w:ascii="Times New Roman" w:hAnsi="Times New Roman" w:cs="Times New Roman"/>
          <w:sz w:val="26"/>
          <w:szCs w:val="26"/>
        </w:rPr>
        <w:t>MDGuidelines</w:t>
      </w:r>
      <w:proofErr w:type="spellEnd"/>
      <w:r w:rsidRPr="005F6ADD">
        <w:rPr>
          <w:rFonts w:ascii="Times New Roman" w:hAnsi="Times New Roman" w:cs="Times New Roman"/>
          <w:sz w:val="26"/>
          <w:szCs w:val="26"/>
        </w:rPr>
        <w:t xml:space="preserve"> have databases of millions of claims and compile information to display the reality of the claim outcom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00"/>
        <w:gridCol w:w="1685"/>
        <w:gridCol w:w="1890"/>
        <w:gridCol w:w="1890"/>
        <w:gridCol w:w="1885"/>
      </w:tblGrid>
      <w:tr w:rsidR="005F6ADD" w:rsidRPr="005F6ADD" w14:paraId="4A244EBB" w14:textId="77777777" w:rsidTr="004325E4">
        <w:tc>
          <w:tcPr>
            <w:tcW w:w="2000" w:type="dxa"/>
          </w:tcPr>
          <w:p w14:paraId="55761DE0" w14:textId="77777777" w:rsidR="005F6ADD" w:rsidRPr="005F6ADD" w:rsidRDefault="005F6ADD" w:rsidP="004325E4">
            <w:pPr>
              <w:rPr>
                <w:b/>
                <w:sz w:val="26"/>
                <w:szCs w:val="26"/>
              </w:rPr>
            </w:pPr>
            <w:r w:rsidRPr="005F6ADD">
              <w:rPr>
                <w:b/>
                <w:sz w:val="26"/>
                <w:szCs w:val="26"/>
              </w:rPr>
              <w:t>Time to Return to Work</w:t>
            </w:r>
          </w:p>
        </w:tc>
        <w:tc>
          <w:tcPr>
            <w:tcW w:w="1685" w:type="dxa"/>
          </w:tcPr>
          <w:p w14:paraId="2F64F74A" w14:textId="77777777" w:rsidR="005F6ADD" w:rsidRPr="005F6ADD" w:rsidRDefault="005F6ADD" w:rsidP="004325E4">
            <w:pPr>
              <w:jc w:val="center"/>
              <w:rPr>
                <w:b/>
                <w:sz w:val="26"/>
                <w:szCs w:val="26"/>
              </w:rPr>
            </w:pPr>
            <w:r w:rsidRPr="005F6ADD">
              <w:rPr>
                <w:b/>
                <w:sz w:val="26"/>
                <w:szCs w:val="26"/>
              </w:rPr>
              <w:t>5%</w:t>
            </w:r>
          </w:p>
        </w:tc>
        <w:tc>
          <w:tcPr>
            <w:tcW w:w="1890" w:type="dxa"/>
          </w:tcPr>
          <w:p w14:paraId="4F6F8E59" w14:textId="77777777" w:rsidR="005F6ADD" w:rsidRPr="005F6ADD" w:rsidRDefault="005F6ADD" w:rsidP="004325E4">
            <w:pPr>
              <w:jc w:val="center"/>
              <w:rPr>
                <w:b/>
                <w:sz w:val="26"/>
                <w:szCs w:val="26"/>
              </w:rPr>
            </w:pPr>
            <w:r w:rsidRPr="005F6ADD">
              <w:rPr>
                <w:b/>
                <w:sz w:val="26"/>
                <w:szCs w:val="26"/>
              </w:rPr>
              <w:t>Median</w:t>
            </w:r>
          </w:p>
        </w:tc>
        <w:tc>
          <w:tcPr>
            <w:tcW w:w="1890" w:type="dxa"/>
          </w:tcPr>
          <w:p w14:paraId="05B4DC94" w14:textId="77777777" w:rsidR="005F6ADD" w:rsidRPr="005F6ADD" w:rsidRDefault="005F6ADD" w:rsidP="004325E4">
            <w:pPr>
              <w:jc w:val="center"/>
              <w:rPr>
                <w:b/>
                <w:sz w:val="26"/>
                <w:szCs w:val="26"/>
              </w:rPr>
            </w:pPr>
            <w:r w:rsidRPr="005F6ADD">
              <w:rPr>
                <w:b/>
                <w:sz w:val="26"/>
                <w:szCs w:val="26"/>
              </w:rPr>
              <w:t>95%</w:t>
            </w:r>
          </w:p>
        </w:tc>
        <w:tc>
          <w:tcPr>
            <w:tcW w:w="1885" w:type="dxa"/>
          </w:tcPr>
          <w:p w14:paraId="067ED0FE" w14:textId="77777777" w:rsidR="005F6ADD" w:rsidRPr="005F6ADD" w:rsidRDefault="005F6ADD" w:rsidP="004325E4">
            <w:pPr>
              <w:jc w:val="center"/>
              <w:rPr>
                <w:b/>
                <w:sz w:val="26"/>
                <w:szCs w:val="26"/>
              </w:rPr>
            </w:pPr>
            <w:r w:rsidRPr="005F6ADD">
              <w:rPr>
                <w:b/>
                <w:sz w:val="26"/>
                <w:szCs w:val="26"/>
              </w:rPr>
              <w:t>No Work</w:t>
            </w:r>
          </w:p>
        </w:tc>
      </w:tr>
      <w:tr w:rsidR="005F6ADD" w:rsidRPr="005F6ADD" w14:paraId="40558C0E" w14:textId="77777777" w:rsidTr="004325E4">
        <w:tc>
          <w:tcPr>
            <w:tcW w:w="2000" w:type="dxa"/>
          </w:tcPr>
          <w:p w14:paraId="6DED2716" w14:textId="77777777" w:rsidR="005F6ADD" w:rsidRPr="005F6ADD" w:rsidRDefault="005F6ADD" w:rsidP="004325E4">
            <w:pPr>
              <w:rPr>
                <w:sz w:val="26"/>
                <w:szCs w:val="26"/>
              </w:rPr>
            </w:pPr>
            <w:r w:rsidRPr="005F6ADD">
              <w:rPr>
                <w:sz w:val="26"/>
                <w:szCs w:val="26"/>
              </w:rPr>
              <w:t>Partial Rotator Cuff Tear</w:t>
            </w:r>
          </w:p>
        </w:tc>
        <w:tc>
          <w:tcPr>
            <w:tcW w:w="1685" w:type="dxa"/>
          </w:tcPr>
          <w:p w14:paraId="3E0157F3" w14:textId="77777777" w:rsidR="005F6ADD" w:rsidRPr="005F6ADD" w:rsidRDefault="005F6ADD" w:rsidP="004325E4">
            <w:pPr>
              <w:jc w:val="center"/>
              <w:rPr>
                <w:sz w:val="26"/>
                <w:szCs w:val="26"/>
              </w:rPr>
            </w:pPr>
            <w:r w:rsidRPr="005F6ADD">
              <w:rPr>
                <w:sz w:val="26"/>
                <w:szCs w:val="26"/>
              </w:rPr>
              <w:t>18</w:t>
            </w:r>
          </w:p>
        </w:tc>
        <w:tc>
          <w:tcPr>
            <w:tcW w:w="1890" w:type="dxa"/>
          </w:tcPr>
          <w:p w14:paraId="5497E0EA" w14:textId="77777777" w:rsidR="005F6ADD" w:rsidRPr="005F6ADD" w:rsidRDefault="005F6ADD" w:rsidP="004325E4">
            <w:pPr>
              <w:jc w:val="center"/>
              <w:rPr>
                <w:sz w:val="26"/>
                <w:szCs w:val="26"/>
              </w:rPr>
            </w:pPr>
            <w:r w:rsidRPr="005F6ADD">
              <w:rPr>
                <w:sz w:val="26"/>
                <w:szCs w:val="26"/>
              </w:rPr>
              <w:t>96</w:t>
            </w:r>
          </w:p>
        </w:tc>
        <w:tc>
          <w:tcPr>
            <w:tcW w:w="1890" w:type="dxa"/>
          </w:tcPr>
          <w:p w14:paraId="619C5077" w14:textId="77777777" w:rsidR="005F6ADD" w:rsidRPr="005F6ADD" w:rsidRDefault="005F6ADD" w:rsidP="004325E4">
            <w:pPr>
              <w:jc w:val="center"/>
              <w:rPr>
                <w:sz w:val="26"/>
                <w:szCs w:val="26"/>
              </w:rPr>
            </w:pPr>
            <w:r w:rsidRPr="005F6ADD">
              <w:rPr>
                <w:sz w:val="26"/>
                <w:szCs w:val="26"/>
              </w:rPr>
              <w:t>373</w:t>
            </w:r>
          </w:p>
        </w:tc>
        <w:tc>
          <w:tcPr>
            <w:tcW w:w="1885" w:type="dxa"/>
          </w:tcPr>
          <w:p w14:paraId="44C7CECE" w14:textId="77777777" w:rsidR="005F6ADD" w:rsidRPr="005F6ADD" w:rsidRDefault="005F6ADD" w:rsidP="004325E4">
            <w:pPr>
              <w:jc w:val="center"/>
              <w:rPr>
                <w:sz w:val="26"/>
                <w:szCs w:val="26"/>
              </w:rPr>
            </w:pPr>
            <w:r w:rsidRPr="005F6ADD">
              <w:rPr>
                <w:sz w:val="26"/>
                <w:szCs w:val="26"/>
              </w:rPr>
              <w:t>17% never returned to work</w:t>
            </w:r>
          </w:p>
        </w:tc>
      </w:tr>
    </w:tbl>
    <w:p w14:paraId="2CEAB90C" w14:textId="77777777" w:rsidR="005F6ADD" w:rsidRPr="005F6ADD" w:rsidRDefault="005F6ADD" w:rsidP="005F6ADD">
      <w:pPr>
        <w:jc w:val="right"/>
        <w:rPr>
          <w:rFonts w:ascii="Times New Roman" w:hAnsi="Times New Roman" w:cs="Times New Roman"/>
          <w:i/>
          <w:sz w:val="26"/>
          <w:szCs w:val="26"/>
        </w:rPr>
      </w:pPr>
      <w:r w:rsidRPr="005F6ADD">
        <w:rPr>
          <w:rFonts w:ascii="Times New Roman" w:hAnsi="Times New Roman" w:cs="Times New Roman"/>
          <w:i/>
          <w:sz w:val="26"/>
          <w:szCs w:val="26"/>
        </w:rPr>
        <w:t xml:space="preserve">data provided by </w:t>
      </w:r>
      <w:proofErr w:type="spellStart"/>
      <w:r w:rsidRPr="005F6ADD">
        <w:rPr>
          <w:rFonts w:ascii="Times New Roman" w:hAnsi="Times New Roman" w:cs="Times New Roman"/>
          <w:i/>
          <w:sz w:val="26"/>
          <w:szCs w:val="26"/>
        </w:rPr>
        <w:t>MDGuidelines</w:t>
      </w:r>
      <w:proofErr w:type="spellEnd"/>
    </w:p>
    <w:p w14:paraId="43C9D188" w14:textId="77777777" w:rsidR="005F6ADD" w:rsidRPr="005F6ADD" w:rsidRDefault="005F6ADD" w:rsidP="005F6ADD">
      <w:pPr>
        <w:pStyle w:val="Normal1"/>
        <w:spacing w:after="0"/>
        <w:rPr>
          <w:rFonts w:ascii="Times New Roman" w:hAnsi="Times New Roman" w:cs="Times New Roman"/>
          <w:sz w:val="26"/>
          <w:szCs w:val="26"/>
        </w:rPr>
      </w:pPr>
    </w:p>
    <w:p w14:paraId="307835E2" w14:textId="77777777" w:rsidR="005F6ADD" w:rsidRPr="005F6ADD" w:rsidRDefault="005F6ADD" w:rsidP="005F6ADD">
      <w:pPr>
        <w:pStyle w:val="Normal1"/>
        <w:numPr>
          <w:ilvl w:val="1"/>
          <w:numId w:val="6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Cost of injuries</w:t>
      </w:r>
    </w:p>
    <w:p w14:paraId="0EB7F306" w14:textId="77777777" w:rsidR="005F6ADD" w:rsidRPr="005F6ADD" w:rsidRDefault="005F6ADD" w:rsidP="005F6ADD">
      <w:pPr>
        <w:pStyle w:val="Normal1"/>
        <w:numPr>
          <w:ilvl w:val="2"/>
          <w:numId w:val="6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Reference studies</w:t>
      </w:r>
    </w:p>
    <w:p w14:paraId="41F2F171" w14:textId="77777777" w:rsidR="005F6ADD" w:rsidRPr="005F6ADD" w:rsidRDefault="005F6ADD" w:rsidP="005F6ADD">
      <w:pPr>
        <w:pStyle w:val="Normal1"/>
        <w:numPr>
          <w:ilvl w:val="2"/>
          <w:numId w:val="6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Sales to pay for accidents</w:t>
      </w:r>
    </w:p>
    <w:p w14:paraId="202541BD" w14:textId="77777777" w:rsidR="005F6ADD" w:rsidRPr="005F6ADD" w:rsidRDefault="005F6ADD" w:rsidP="005F6ADD">
      <w:pPr>
        <w:pStyle w:val="Normal1"/>
        <w:numPr>
          <w:ilvl w:val="2"/>
          <w:numId w:val="6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Emotion - Impact of one claim</w:t>
      </w:r>
    </w:p>
    <w:p w14:paraId="5057A04A" w14:textId="77777777" w:rsidR="005F6ADD" w:rsidRPr="005F6ADD" w:rsidRDefault="005F6ADD" w:rsidP="005F6ADD">
      <w:pPr>
        <w:pStyle w:val="Normal1"/>
        <w:numPr>
          <w:ilvl w:val="0"/>
          <w:numId w:val="6"/>
        </w:numPr>
        <w:spacing w:after="0"/>
        <w:rPr>
          <w:rFonts w:ascii="Times New Roman" w:hAnsi="Times New Roman" w:cs="Times New Roman"/>
          <w:b/>
          <w:sz w:val="26"/>
          <w:szCs w:val="26"/>
        </w:rPr>
      </w:pPr>
      <w:r w:rsidRPr="005F6ADD">
        <w:rPr>
          <w:rFonts w:ascii="Times New Roman" w:hAnsi="Times New Roman" w:cs="Times New Roman"/>
          <w:b/>
          <w:sz w:val="26"/>
          <w:szCs w:val="26"/>
        </w:rPr>
        <w:t>Properly responding to injuries</w:t>
      </w:r>
    </w:p>
    <w:p w14:paraId="4CAD0C4D" w14:textId="77777777" w:rsidR="005F6ADD" w:rsidRPr="005F6ADD" w:rsidRDefault="005F6ADD" w:rsidP="005F6ADD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Demonstrate Care</w:t>
      </w:r>
    </w:p>
    <w:p w14:paraId="25BDC283" w14:textId="77777777" w:rsidR="005F6ADD" w:rsidRPr="005F6ADD" w:rsidRDefault="005F6ADD" w:rsidP="005F6ADD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Set expectations</w:t>
      </w:r>
    </w:p>
    <w:p w14:paraId="7BDBDB93" w14:textId="77777777" w:rsidR="005F6ADD" w:rsidRPr="005F6ADD" w:rsidRDefault="005F6ADD" w:rsidP="005F6ADD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Facilitate Medical Treatment (injury triage)</w:t>
      </w:r>
    </w:p>
    <w:p w14:paraId="3C839B40" w14:textId="77777777" w:rsidR="005F6ADD" w:rsidRPr="005F6ADD" w:rsidRDefault="005F6ADD" w:rsidP="005F6ADD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 xml:space="preserve">Document &amp; investigate injury </w:t>
      </w:r>
    </w:p>
    <w:p w14:paraId="1FE7C20A" w14:textId="77777777" w:rsidR="005F6ADD" w:rsidRPr="005F6ADD" w:rsidRDefault="005F6ADD" w:rsidP="005F6ADD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Consistent Communication</w:t>
      </w:r>
    </w:p>
    <w:p w14:paraId="190BC0AB" w14:textId="77777777" w:rsidR="005F6ADD" w:rsidRPr="005F6ADD" w:rsidRDefault="005F6ADD" w:rsidP="005F6ADD">
      <w:pPr>
        <w:pStyle w:val="ListParagraph"/>
        <w:numPr>
          <w:ilvl w:val="1"/>
          <w:numId w:val="6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Provide Modified Work</w:t>
      </w:r>
    </w:p>
    <w:p w14:paraId="72EB1B16" w14:textId="77777777" w:rsidR="005F6ADD" w:rsidRPr="005F6ADD" w:rsidRDefault="005F6ADD" w:rsidP="005F6ADD">
      <w:pPr>
        <w:pStyle w:val="Normal1"/>
        <w:numPr>
          <w:ilvl w:val="1"/>
          <w:numId w:val="6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First day phone call</w:t>
      </w:r>
    </w:p>
    <w:p w14:paraId="407B1952" w14:textId="77777777" w:rsidR="005F6ADD" w:rsidRPr="005F6ADD" w:rsidRDefault="005F6ADD" w:rsidP="005F6ADD">
      <w:pPr>
        <w:pStyle w:val="Normal1"/>
        <w:numPr>
          <w:ilvl w:val="2"/>
          <w:numId w:val="6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 xml:space="preserve">How are you? </w:t>
      </w:r>
    </w:p>
    <w:p w14:paraId="4D874238" w14:textId="77777777" w:rsidR="005F6ADD" w:rsidRPr="005F6ADD" w:rsidRDefault="005F6ADD" w:rsidP="005F6ADD">
      <w:pPr>
        <w:pStyle w:val="Normal1"/>
        <w:numPr>
          <w:ilvl w:val="2"/>
          <w:numId w:val="6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We are sorry you got injured, what can we do to help?</w:t>
      </w:r>
    </w:p>
    <w:p w14:paraId="5904399B" w14:textId="77777777" w:rsidR="005F6ADD" w:rsidRPr="005F6ADD" w:rsidRDefault="005F6ADD" w:rsidP="005F6ADD">
      <w:pPr>
        <w:pStyle w:val="Normal1"/>
        <w:numPr>
          <w:ilvl w:val="2"/>
          <w:numId w:val="6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How is medical? Do you know how getting prescriptions?</w:t>
      </w:r>
    </w:p>
    <w:p w14:paraId="1222D24B" w14:textId="77777777" w:rsidR="005F6ADD" w:rsidRPr="005F6ADD" w:rsidRDefault="005F6ADD" w:rsidP="005F6ADD">
      <w:pPr>
        <w:pStyle w:val="Normal1"/>
        <w:numPr>
          <w:ilvl w:val="2"/>
          <w:numId w:val="6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We want you back to work and will work together to accommodate injury</w:t>
      </w:r>
    </w:p>
    <w:p w14:paraId="5CEA38B3" w14:textId="77777777" w:rsidR="005F6ADD" w:rsidRPr="005F6ADD" w:rsidRDefault="005F6ADD" w:rsidP="005F6ADD">
      <w:pPr>
        <w:pStyle w:val="Normal1"/>
        <w:numPr>
          <w:ilvl w:val="0"/>
          <w:numId w:val="6"/>
        </w:numPr>
        <w:spacing w:after="0"/>
        <w:rPr>
          <w:rFonts w:ascii="Times New Roman" w:hAnsi="Times New Roman" w:cs="Times New Roman"/>
          <w:b/>
          <w:sz w:val="26"/>
          <w:szCs w:val="26"/>
        </w:rPr>
      </w:pPr>
      <w:r w:rsidRPr="005F6ADD">
        <w:rPr>
          <w:rFonts w:ascii="Times New Roman" w:hAnsi="Times New Roman" w:cs="Times New Roman"/>
          <w:b/>
          <w:sz w:val="26"/>
          <w:szCs w:val="26"/>
        </w:rPr>
        <w:t xml:space="preserve">Facilitating Return to Work </w:t>
      </w:r>
    </w:p>
    <w:p w14:paraId="208E005F" w14:textId="77777777" w:rsidR="005F6ADD" w:rsidRPr="005F6ADD" w:rsidRDefault="005F6ADD" w:rsidP="005F6ADD">
      <w:pPr>
        <w:pStyle w:val="Normal1"/>
        <w:numPr>
          <w:ilvl w:val="1"/>
          <w:numId w:val="6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Interactive process</w:t>
      </w:r>
    </w:p>
    <w:p w14:paraId="02B11215" w14:textId="77777777" w:rsidR="005F6ADD" w:rsidRPr="005F6ADD" w:rsidRDefault="005F6ADD" w:rsidP="005F6ADD">
      <w:pPr>
        <w:pStyle w:val="Normal1"/>
        <w:numPr>
          <w:ilvl w:val="1"/>
          <w:numId w:val="6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 xml:space="preserve">Uncover company policy roadblocks </w:t>
      </w:r>
    </w:p>
    <w:p w14:paraId="5E0F73BD" w14:textId="77777777" w:rsidR="005F6ADD" w:rsidRPr="005F6ADD" w:rsidRDefault="005F6ADD" w:rsidP="005F6ADD">
      <w:pPr>
        <w:pStyle w:val="Normal1"/>
        <w:numPr>
          <w:ilvl w:val="1"/>
          <w:numId w:val="6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Progressive</w:t>
      </w:r>
    </w:p>
    <w:p w14:paraId="11D7F7C7" w14:textId="77777777" w:rsidR="005F6ADD" w:rsidRPr="005F6ADD" w:rsidRDefault="005F6ADD" w:rsidP="005F6ADD">
      <w:pPr>
        <w:pStyle w:val="Normal1"/>
        <w:numPr>
          <w:ilvl w:val="1"/>
          <w:numId w:val="6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Creative transitional duty</w:t>
      </w:r>
    </w:p>
    <w:p w14:paraId="254936CE" w14:textId="77777777" w:rsidR="005F6ADD" w:rsidRPr="005F6ADD" w:rsidRDefault="005F6ADD" w:rsidP="005F6ADD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6"/>
          <w:szCs w:val="26"/>
        </w:rPr>
      </w:pPr>
      <w:bookmarkStart w:id="1" w:name="_Toc517187093"/>
      <w:r w:rsidRPr="005F6ADD">
        <w:rPr>
          <w:rFonts w:ascii="Times New Roman" w:hAnsi="Times New Roman" w:cs="Times New Roman"/>
          <w:sz w:val="26"/>
          <w:szCs w:val="26"/>
        </w:rPr>
        <w:t>ACOEM – Stay at Work / RTW Framework</w:t>
      </w:r>
      <w:bookmarkEnd w:id="1"/>
    </w:p>
    <w:p w14:paraId="04C84871" w14:textId="77777777" w:rsidR="005F6ADD" w:rsidRPr="005F6ADD" w:rsidRDefault="005F6ADD" w:rsidP="005F6ADD">
      <w:pPr>
        <w:pStyle w:val="ListParagraph"/>
        <w:numPr>
          <w:ilvl w:val="2"/>
          <w:numId w:val="6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lastRenderedPageBreak/>
        <w:t xml:space="preserve">Step 1: Assess the injured employee’s work capacity, or ability to work. </w:t>
      </w:r>
    </w:p>
    <w:p w14:paraId="128FD518" w14:textId="77777777" w:rsidR="005F6ADD" w:rsidRPr="005F6ADD" w:rsidRDefault="005F6ADD" w:rsidP="005F6ADD">
      <w:pPr>
        <w:pStyle w:val="ListParagraph"/>
        <w:numPr>
          <w:ilvl w:val="3"/>
          <w:numId w:val="6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What part of your job can you do today?</w:t>
      </w:r>
    </w:p>
    <w:p w14:paraId="32EEBC7B" w14:textId="77777777" w:rsidR="005F6ADD" w:rsidRPr="005F6ADD" w:rsidRDefault="005F6ADD" w:rsidP="005F6ADD">
      <w:pPr>
        <w:pStyle w:val="ListParagraph"/>
        <w:numPr>
          <w:ilvl w:val="3"/>
          <w:numId w:val="6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Can you think of something we should be doing to draw on your skills?</w:t>
      </w:r>
    </w:p>
    <w:p w14:paraId="0BC18E75" w14:textId="77777777" w:rsidR="005F6ADD" w:rsidRPr="005F6ADD" w:rsidRDefault="005F6ADD" w:rsidP="005F6ADD">
      <w:pPr>
        <w:pStyle w:val="ListParagraph"/>
        <w:numPr>
          <w:ilvl w:val="2"/>
          <w:numId w:val="6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Step 2: Compare employee’s job demands with their ability to work</w:t>
      </w:r>
    </w:p>
    <w:p w14:paraId="1B82D4D4" w14:textId="77777777" w:rsidR="005F6ADD" w:rsidRPr="005F6ADD" w:rsidRDefault="005F6ADD" w:rsidP="005F6ADD">
      <w:pPr>
        <w:pStyle w:val="ListParagraph"/>
        <w:numPr>
          <w:ilvl w:val="2"/>
          <w:numId w:val="6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Step 3: Create action steps to return the employee to work within restrictions</w:t>
      </w:r>
    </w:p>
    <w:p w14:paraId="052B96F2" w14:textId="77777777" w:rsidR="005F6ADD" w:rsidRPr="005F6ADD" w:rsidRDefault="005F6ADD" w:rsidP="005F6ADD">
      <w:pPr>
        <w:pStyle w:val="Normal1"/>
        <w:numPr>
          <w:ilvl w:val="1"/>
          <w:numId w:val="6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Sequence of Accommodation:</w:t>
      </w:r>
    </w:p>
    <w:p w14:paraId="744A71CA" w14:textId="77777777" w:rsidR="005F6ADD" w:rsidRPr="005F6ADD" w:rsidRDefault="005F6ADD" w:rsidP="005F6ADD">
      <w:pPr>
        <w:pStyle w:val="Normal1"/>
        <w:numPr>
          <w:ilvl w:val="2"/>
          <w:numId w:val="6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 xml:space="preserve">Original position: </w:t>
      </w:r>
    </w:p>
    <w:p w14:paraId="66FC5535" w14:textId="77777777" w:rsidR="005F6ADD" w:rsidRPr="005F6ADD" w:rsidRDefault="005F6ADD" w:rsidP="005F6ADD">
      <w:pPr>
        <w:pStyle w:val="Normal1"/>
        <w:numPr>
          <w:ilvl w:val="2"/>
          <w:numId w:val="6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 xml:space="preserve">Original position with modifications. </w:t>
      </w:r>
    </w:p>
    <w:p w14:paraId="795DB1C9" w14:textId="77777777" w:rsidR="005F6ADD" w:rsidRPr="005F6ADD" w:rsidRDefault="005F6ADD" w:rsidP="005F6ADD">
      <w:pPr>
        <w:pStyle w:val="Normal1"/>
        <w:numPr>
          <w:ilvl w:val="2"/>
          <w:numId w:val="6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 xml:space="preserve">Transitional duty in a different job, or different division. </w:t>
      </w:r>
    </w:p>
    <w:p w14:paraId="1A7A5C91" w14:textId="77777777" w:rsidR="005F6ADD" w:rsidRPr="005F6ADD" w:rsidRDefault="005F6ADD" w:rsidP="005F6ADD">
      <w:pPr>
        <w:pStyle w:val="Normal1"/>
        <w:numPr>
          <w:ilvl w:val="2"/>
          <w:numId w:val="6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 xml:space="preserve">Transitional duty at an off-site alternative position. </w:t>
      </w:r>
    </w:p>
    <w:p w14:paraId="633DD38E" w14:textId="77777777" w:rsidR="005F6ADD" w:rsidRPr="005F6ADD" w:rsidRDefault="005F6ADD" w:rsidP="005F6ADD">
      <w:pPr>
        <w:pStyle w:val="Normal1"/>
        <w:numPr>
          <w:ilvl w:val="0"/>
          <w:numId w:val="6"/>
        </w:numPr>
        <w:spacing w:after="0"/>
        <w:rPr>
          <w:rFonts w:ascii="Times New Roman" w:hAnsi="Times New Roman" w:cs="Times New Roman"/>
          <w:b/>
          <w:sz w:val="26"/>
          <w:szCs w:val="26"/>
        </w:rPr>
      </w:pPr>
      <w:r w:rsidRPr="005F6ADD">
        <w:rPr>
          <w:rFonts w:ascii="Times New Roman" w:hAnsi="Times New Roman" w:cs="Times New Roman"/>
          <w:b/>
          <w:sz w:val="26"/>
          <w:szCs w:val="26"/>
        </w:rPr>
        <w:t>Ongoing Communication</w:t>
      </w:r>
    </w:p>
    <w:p w14:paraId="55E9E738" w14:textId="77777777" w:rsidR="005F6ADD" w:rsidRPr="005F6ADD" w:rsidRDefault="005F6ADD" w:rsidP="005F6ADD">
      <w:pPr>
        <w:pStyle w:val="Normal1"/>
        <w:numPr>
          <w:ilvl w:val="1"/>
          <w:numId w:val="6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Communication training:</w:t>
      </w:r>
    </w:p>
    <w:p w14:paraId="09583A1F" w14:textId="77777777" w:rsidR="005F6ADD" w:rsidRPr="005F6ADD" w:rsidRDefault="005F6ADD" w:rsidP="005F6ADD">
      <w:pPr>
        <w:pStyle w:val="Normal1"/>
        <w:numPr>
          <w:ilvl w:val="2"/>
          <w:numId w:val="6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Evaluating communication: mind wandering?</w:t>
      </w:r>
    </w:p>
    <w:p w14:paraId="18BA6485" w14:textId="77777777" w:rsidR="005F6ADD" w:rsidRPr="005F6ADD" w:rsidRDefault="005F6ADD" w:rsidP="005F6ADD">
      <w:pPr>
        <w:pStyle w:val="Normal1"/>
        <w:numPr>
          <w:ilvl w:val="2"/>
          <w:numId w:val="6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 xml:space="preserve">Understand listening levels: </w:t>
      </w:r>
    </w:p>
    <w:p w14:paraId="41AF1111" w14:textId="77777777" w:rsidR="005F6ADD" w:rsidRPr="005F6ADD" w:rsidRDefault="005F6ADD" w:rsidP="005F6ADD">
      <w:pPr>
        <w:pStyle w:val="ListParagraph"/>
        <w:numPr>
          <w:ilvl w:val="3"/>
          <w:numId w:val="6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 xml:space="preserve">Ignoring. </w:t>
      </w:r>
    </w:p>
    <w:p w14:paraId="742E8F57" w14:textId="77777777" w:rsidR="005F6ADD" w:rsidRPr="005F6ADD" w:rsidRDefault="005F6ADD" w:rsidP="005F6ADD">
      <w:pPr>
        <w:pStyle w:val="ListParagraph"/>
        <w:numPr>
          <w:ilvl w:val="3"/>
          <w:numId w:val="6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 xml:space="preserve">Pretending to listen. </w:t>
      </w:r>
    </w:p>
    <w:p w14:paraId="393DF876" w14:textId="77777777" w:rsidR="005F6ADD" w:rsidRPr="005F6ADD" w:rsidRDefault="005F6ADD" w:rsidP="005F6ADD">
      <w:pPr>
        <w:pStyle w:val="ListParagraph"/>
        <w:numPr>
          <w:ilvl w:val="3"/>
          <w:numId w:val="6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 xml:space="preserve">Selective listening. </w:t>
      </w:r>
    </w:p>
    <w:p w14:paraId="1971AA73" w14:textId="77777777" w:rsidR="005F6ADD" w:rsidRPr="005F6ADD" w:rsidRDefault="005F6ADD" w:rsidP="005F6ADD">
      <w:pPr>
        <w:pStyle w:val="ListParagraph"/>
        <w:numPr>
          <w:ilvl w:val="3"/>
          <w:numId w:val="6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 xml:space="preserve">Active listening. </w:t>
      </w:r>
    </w:p>
    <w:p w14:paraId="38A4C09D" w14:textId="77777777" w:rsidR="005F6ADD" w:rsidRPr="005F6ADD" w:rsidRDefault="005F6ADD" w:rsidP="005F6ADD">
      <w:pPr>
        <w:pStyle w:val="ListParagraph"/>
        <w:numPr>
          <w:ilvl w:val="3"/>
          <w:numId w:val="6"/>
        </w:numPr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 xml:space="preserve">Empathetic listening. </w:t>
      </w:r>
    </w:p>
    <w:p w14:paraId="237E21C6" w14:textId="77777777" w:rsidR="005F6ADD" w:rsidRPr="005F6ADD" w:rsidRDefault="005F6ADD" w:rsidP="005F6ADD">
      <w:pPr>
        <w:pStyle w:val="Normal1"/>
        <w:numPr>
          <w:ilvl w:val="2"/>
          <w:numId w:val="6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Understanding does not mean agreement</w:t>
      </w:r>
    </w:p>
    <w:p w14:paraId="38E2817F" w14:textId="77777777" w:rsidR="005F6ADD" w:rsidRPr="005F6ADD" w:rsidRDefault="005F6ADD" w:rsidP="005F6ADD">
      <w:pPr>
        <w:pStyle w:val="Normal1"/>
        <w:numPr>
          <w:ilvl w:val="2"/>
          <w:numId w:val="6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Properly timing a response</w:t>
      </w:r>
    </w:p>
    <w:p w14:paraId="648EB36F" w14:textId="77777777" w:rsidR="005F6ADD" w:rsidRPr="005F6ADD" w:rsidRDefault="005F6ADD" w:rsidP="005F6ADD">
      <w:pPr>
        <w:pStyle w:val="Normal1"/>
        <w:numPr>
          <w:ilvl w:val="3"/>
          <w:numId w:val="6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Speaking too soon or not soon enough can destroy any chance of communicating effectively.</w:t>
      </w:r>
    </w:p>
    <w:p w14:paraId="5186A268" w14:textId="77777777" w:rsidR="005F6ADD" w:rsidRPr="005F6ADD" w:rsidRDefault="005F6ADD" w:rsidP="005F6ADD">
      <w:pPr>
        <w:pStyle w:val="Normal1"/>
        <w:numPr>
          <w:ilvl w:val="1"/>
          <w:numId w:val="6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Weekly meetings: general theme, we care about you and want you back to work</w:t>
      </w:r>
    </w:p>
    <w:p w14:paraId="35115E00" w14:textId="77777777" w:rsidR="005F6ADD" w:rsidRPr="005F6ADD" w:rsidRDefault="005F6ADD" w:rsidP="005F6ADD">
      <w:pPr>
        <w:pStyle w:val="Normal1"/>
        <w:numPr>
          <w:ilvl w:val="2"/>
          <w:numId w:val="6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How are you?</w:t>
      </w:r>
    </w:p>
    <w:p w14:paraId="76500741" w14:textId="77777777" w:rsidR="005F6ADD" w:rsidRPr="005F6ADD" w:rsidRDefault="005F6ADD" w:rsidP="005F6ADD">
      <w:pPr>
        <w:pStyle w:val="Normal1"/>
        <w:numPr>
          <w:ilvl w:val="2"/>
          <w:numId w:val="6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How is medical?</w:t>
      </w:r>
    </w:p>
    <w:p w14:paraId="77333FF9" w14:textId="77777777" w:rsidR="005F6ADD" w:rsidRPr="005F6ADD" w:rsidRDefault="005F6ADD" w:rsidP="005F6ADD">
      <w:pPr>
        <w:pStyle w:val="Normal1"/>
        <w:numPr>
          <w:ilvl w:val="2"/>
          <w:numId w:val="6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What types of activity are you able to do?</w:t>
      </w:r>
    </w:p>
    <w:p w14:paraId="042A1AF0" w14:textId="77777777" w:rsidR="005F6ADD" w:rsidRPr="005F6ADD" w:rsidRDefault="005F6ADD" w:rsidP="005F6ADD">
      <w:pPr>
        <w:pStyle w:val="Normal1"/>
        <w:numPr>
          <w:ilvl w:val="2"/>
          <w:numId w:val="6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t>What part of your job can you do? (return to work is a condition of employment)</w:t>
      </w:r>
    </w:p>
    <w:p w14:paraId="5E5816D1" w14:textId="77777777" w:rsidR="005F6ADD" w:rsidRPr="005F6ADD" w:rsidRDefault="005F6ADD" w:rsidP="005F6ADD">
      <w:pPr>
        <w:pStyle w:val="Normal1"/>
        <w:numPr>
          <w:ilvl w:val="2"/>
          <w:numId w:val="6"/>
        </w:numPr>
        <w:spacing w:after="0"/>
        <w:rPr>
          <w:rFonts w:ascii="Times New Roman" w:hAnsi="Times New Roman" w:cs="Times New Roman"/>
          <w:sz w:val="26"/>
          <w:szCs w:val="26"/>
        </w:rPr>
      </w:pPr>
      <w:r w:rsidRPr="005F6ADD">
        <w:rPr>
          <w:rFonts w:ascii="Times New Roman" w:hAnsi="Times New Roman" w:cs="Times New Roman"/>
          <w:sz w:val="26"/>
          <w:szCs w:val="26"/>
        </w:rPr>
        <w:lastRenderedPageBreak/>
        <w:t>Next medical appointment?</w:t>
      </w:r>
    </w:p>
    <w:p w14:paraId="74704184" w14:textId="77777777" w:rsidR="005F6ADD" w:rsidRPr="005F6ADD" w:rsidRDefault="005F6ADD" w:rsidP="005F6ADD">
      <w:pPr>
        <w:pStyle w:val="Normal1"/>
        <w:numPr>
          <w:ilvl w:val="0"/>
          <w:numId w:val="6"/>
        </w:numPr>
        <w:spacing w:after="0"/>
        <w:rPr>
          <w:rFonts w:ascii="Times New Roman" w:hAnsi="Times New Roman" w:cs="Times New Roman"/>
          <w:b/>
          <w:sz w:val="26"/>
          <w:szCs w:val="26"/>
        </w:rPr>
      </w:pPr>
      <w:r w:rsidRPr="005F6ADD">
        <w:rPr>
          <w:rFonts w:ascii="Times New Roman" w:hAnsi="Times New Roman" w:cs="Times New Roman"/>
          <w:b/>
          <w:sz w:val="26"/>
          <w:szCs w:val="26"/>
        </w:rPr>
        <w:t>Role play situations</w:t>
      </w:r>
    </w:p>
    <w:p w14:paraId="118E4CE2" w14:textId="77777777" w:rsidR="005F6ADD" w:rsidRPr="005F6ADD" w:rsidRDefault="005F6ADD" w:rsidP="005F6ADD">
      <w:pPr>
        <w:pStyle w:val="ListParagraph"/>
        <w:numPr>
          <w:ilvl w:val="1"/>
          <w:numId w:val="6"/>
        </w:numPr>
        <w:spacing w:after="0" w:line="240" w:lineRule="auto"/>
        <w:rPr>
          <w:rFonts w:ascii="Times New Roman" w:eastAsia="Calibri" w:hAnsi="Times New Roman" w:cs="Times New Roman"/>
          <w:color w:val="000000"/>
          <w:sz w:val="26"/>
          <w:szCs w:val="26"/>
        </w:rPr>
      </w:pPr>
      <w:r w:rsidRPr="005F6ADD">
        <w:rPr>
          <w:rFonts w:ascii="Times New Roman" w:eastAsia="Calibri" w:hAnsi="Times New Roman" w:cs="Times New Roman"/>
          <w:color w:val="000000"/>
          <w:sz w:val="26"/>
          <w:szCs w:val="26"/>
        </w:rPr>
        <w:t>Role Play best practices:</w:t>
      </w:r>
    </w:p>
    <w:p w14:paraId="1B282B2F" w14:textId="77777777" w:rsidR="005F6ADD" w:rsidRPr="005F6ADD" w:rsidRDefault="005F6ADD" w:rsidP="005F6ADD">
      <w:pPr>
        <w:pStyle w:val="ListParagraph"/>
        <w:numPr>
          <w:ilvl w:val="2"/>
          <w:numId w:val="6"/>
        </w:numPr>
        <w:spacing w:after="0" w:line="240" w:lineRule="auto"/>
        <w:rPr>
          <w:rFonts w:ascii="Times New Roman" w:eastAsia="Calibri" w:hAnsi="Times New Roman" w:cs="Times New Roman"/>
          <w:color w:val="000000"/>
          <w:sz w:val="26"/>
          <w:szCs w:val="26"/>
        </w:rPr>
      </w:pPr>
      <w:r w:rsidRPr="005F6ADD">
        <w:rPr>
          <w:rFonts w:ascii="Times New Roman" w:eastAsia="Calibri" w:hAnsi="Times New Roman" w:cs="Times New Roman"/>
          <w:color w:val="000000"/>
          <w:sz w:val="26"/>
          <w:szCs w:val="26"/>
        </w:rPr>
        <w:t>Is “practice,” not perfection.</w:t>
      </w:r>
    </w:p>
    <w:p w14:paraId="6F0D5C93" w14:textId="77777777" w:rsidR="005F6ADD" w:rsidRPr="005F6ADD" w:rsidRDefault="005F6ADD" w:rsidP="005F6ADD">
      <w:pPr>
        <w:pStyle w:val="ListParagraph"/>
        <w:numPr>
          <w:ilvl w:val="2"/>
          <w:numId w:val="6"/>
        </w:numPr>
        <w:spacing w:after="0" w:line="240" w:lineRule="auto"/>
        <w:rPr>
          <w:rFonts w:ascii="Times New Roman" w:eastAsia="Calibri" w:hAnsi="Times New Roman" w:cs="Times New Roman"/>
          <w:color w:val="000000"/>
          <w:sz w:val="26"/>
          <w:szCs w:val="26"/>
        </w:rPr>
      </w:pPr>
      <w:r w:rsidRPr="005F6ADD">
        <w:rPr>
          <w:rFonts w:ascii="Times New Roman" w:eastAsia="Calibri" w:hAnsi="Times New Roman" w:cs="Times New Roman"/>
          <w:color w:val="000000"/>
          <w:sz w:val="26"/>
          <w:szCs w:val="26"/>
        </w:rPr>
        <w:t>Training leader should go first.</w:t>
      </w:r>
    </w:p>
    <w:p w14:paraId="6EA55D93" w14:textId="77777777" w:rsidR="005F6ADD" w:rsidRPr="005F6ADD" w:rsidRDefault="005F6ADD" w:rsidP="005F6ADD">
      <w:pPr>
        <w:pStyle w:val="ListParagraph"/>
        <w:numPr>
          <w:ilvl w:val="2"/>
          <w:numId w:val="6"/>
        </w:numPr>
        <w:spacing w:after="0" w:line="240" w:lineRule="auto"/>
        <w:rPr>
          <w:rFonts w:ascii="Times New Roman" w:eastAsia="Calibri" w:hAnsi="Times New Roman" w:cs="Times New Roman"/>
          <w:color w:val="000000"/>
          <w:sz w:val="26"/>
          <w:szCs w:val="26"/>
        </w:rPr>
      </w:pPr>
      <w:r w:rsidRPr="005F6ADD">
        <w:rPr>
          <w:rFonts w:ascii="Times New Roman" w:eastAsia="Calibri" w:hAnsi="Times New Roman" w:cs="Times New Roman"/>
          <w:color w:val="000000"/>
          <w:sz w:val="26"/>
          <w:szCs w:val="26"/>
        </w:rPr>
        <w:t>Focus on one specific moment at a time.</w:t>
      </w:r>
    </w:p>
    <w:p w14:paraId="5903B913" w14:textId="77777777" w:rsidR="005F6ADD" w:rsidRPr="005F6ADD" w:rsidRDefault="005F6ADD" w:rsidP="005F6ADD">
      <w:pPr>
        <w:pStyle w:val="ListParagraph"/>
        <w:numPr>
          <w:ilvl w:val="2"/>
          <w:numId w:val="6"/>
        </w:numPr>
        <w:spacing w:after="0" w:line="240" w:lineRule="auto"/>
        <w:rPr>
          <w:rFonts w:ascii="Times New Roman" w:eastAsia="Calibri" w:hAnsi="Times New Roman" w:cs="Times New Roman"/>
          <w:color w:val="000000"/>
          <w:sz w:val="26"/>
          <w:szCs w:val="26"/>
        </w:rPr>
      </w:pPr>
      <w:proofErr w:type="gramStart"/>
      <w:r w:rsidRPr="005F6ADD">
        <w:rPr>
          <w:rFonts w:ascii="Times New Roman" w:eastAsia="Calibri" w:hAnsi="Times New Roman" w:cs="Times New Roman"/>
          <w:color w:val="000000"/>
          <w:sz w:val="26"/>
          <w:szCs w:val="26"/>
        </w:rPr>
        <w:t>Similar to</w:t>
      </w:r>
      <w:proofErr w:type="gramEnd"/>
      <w:r w:rsidRPr="005F6ADD">
        <w:rPr>
          <w:rFonts w:ascii="Times New Roman" w:eastAsia="Calibri" w:hAnsi="Times New Roman" w:cs="Times New Roman"/>
          <w:color w:val="000000"/>
          <w:sz w:val="26"/>
          <w:szCs w:val="26"/>
        </w:rPr>
        <w:t xml:space="preserve"> </w:t>
      </w:r>
      <w:r w:rsidRPr="005F6ADD">
        <w:rPr>
          <w:rFonts w:ascii="Times New Roman" w:eastAsia="Calibri" w:hAnsi="Times New Roman" w:cs="Times New Roman"/>
          <w:noProof/>
          <w:color w:val="000000"/>
          <w:sz w:val="26"/>
          <w:szCs w:val="26"/>
        </w:rPr>
        <w:t>improv</w:t>
      </w:r>
      <w:r w:rsidRPr="005F6ADD">
        <w:rPr>
          <w:rFonts w:ascii="Times New Roman" w:eastAsia="Calibri" w:hAnsi="Times New Roman" w:cs="Times New Roman"/>
          <w:color w:val="000000"/>
          <w:sz w:val="26"/>
          <w:szCs w:val="26"/>
        </w:rPr>
        <w:t xml:space="preserve"> training.</w:t>
      </w:r>
    </w:p>
    <w:p w14:paraId="7EE004A9" w14:textId="77777777" w:rsidR="005F6ADD" w:rsidRPr="005F6ADD" w:rsidRDefault="005F6ADD" w:rsidP="005F6ADD">
      <w:pPr>
        <w:pStyle w:val="ListParagraph"/>
        <w:numPr>
          <w:ilvl w:val="2"/>
          <w:numId w:val="6"/>
        </w:numPr>
        <w:spacing w:after="0" w:line="240" w:lineRule="auto"/>
        <w:rPr>
          <w:rFonts w:ascii="Times New Roman" w:eastAsia="Calibri" w:hAnsi="Times New Roman" w:cs="Times New Roman"/>
          <w:color w:val="000000"/>
          <w:sz w:val="26"/>
          <w:szCs w:val="26"/>
        </w:rPr>
      </w:pPr>
      <w:r w:rsidRPr="005F6ADD">
        <w:rPr>
          <w:rFonts w:ascii="Times New Roman" w:eastAsia="Calibri" w:hAnsi="Times New Roman" w:cs="Times New Roman"/>
          <w:color w:val="000000"/>
          <w:sz w:val="26"/>
          <w:szCs w:val="26"/>
        </w:rPr>
        <w:t xml:space="preserve">Ask observers to make </w:t>
      </w:r>
      <w:r w:rsidRPr="005F6ADD">
        <w:rPr>
          <w:rFonts w:ascii="Times New Roman" w:eastAsia="Calibri" w:hAnsi="Times New Roman" w:cs="Times New Roman"/>
          <w:noProof/>
          <w:color w:val="000000"/>
          <w:sz w:val="26"/>
          <w:szCs w:val="26"/>
        </w:rPr>
        <w:t>notes</w:t>
      </w:r>
      <w:r w:rsidRPr="005F6ADD">
        <w:rPr>
          <w:rFonts w:ascii="Times New Roman" w:eastAsia="Calibri" w:hAnsi="Times New Roman" w:cs="Times New Roman"/>
          <w:color w:val="000000"/>
          <w:sz w:val="26"/>
          <w:szCs w:val="26"/>
        </w:rPr>
        <w:t xml:space="preserve"> about the interaction:</w:t>
      </w:r>
    </w:p>
    <w:p w14:paraId="731FC3C6" w14:textId="77777777" w:rsidR="005F6ADD" w:rsidRPr="005F6ADD" w:rsidRDefault="005F6ADD" w:rsidP="005F6ADD">
      <w:pPr>
        <w:pStyle w:val="ListParagraph"/>
        <w:numPr>
          <w:ilvl w:val="2"/>
          <w:numId w:val="6"/>
        </w:numPr>
        <w:spacing w:after="0" w:line="240" w:lineRule="auto"/>
        <w:rPr>
          <w:rFonts w:ascii="Times New Roman" w:eastAsia="Calibri" w:hAnsi="Times New Roman" w:cs="Times New Roman"/>
          <w:color w:val="000000"/>
          <w:sz w:val="26"/>
          <w:szCs w:val="26"/>
        </w:rPr>
      </w:pPr>
      <w:r w:rsidRPr="005F6ADD">
        <w:rPr>
          <w:rFonts w:ascii="Times New Roman" w:eastAsia="Calibri" w:hAnsi="Times New Roman" w:cs="Times New Roman"/>
          <w:color w:val="000000"/>
          <w:sz w:val="26"/>
          <w:szCs w:val="26"/>
        </w:rPr>
        <w:t>What did the supervisor do well?</w:t>
      </w:r>
    </w:p>
    <w:p w14:paraId="24A670DA" w14:textId="77777777" w:rsidR="005F6ADD" w:rsidRPr="005F6ADD" w:rsidRDefault="005F6ADD" w:rsidP="005F6ADD">
      <w:pPr>
        <w:pStyle w:val="ListParagraph"/>
        <w:numPr>
          <w:ilvl w:val="2"/>
          <w:numId w:val="6"/>
        </w:numPr>
        <w:spacing w:after="0" w:line="240" w:lineRule="auto"/>
        <w:rPr>
          <w:rFonts w:ascii="Times New Roman" w:eastAsia="Calibri" w:hAnsi="Times New Roman" w:cs="Times New Roman"/>
          <w:color w:val="000000"/>
          <w:sz w:val="26"/>
          <w:szCs w:val="26"/>
        </w:rPr>
      </w:pPr>
      <w:r w:rsidRPr="005F6ADD">
        <w:rPr>
          <w:rFonts w:ascii="Times New Roman" w:eastAsia="Calibri" w:hAnsi="Times New Roman" w:cs="Times New Roman"/>
          <w:color w:val="000000"/>
          <w:sz w:val="26"/>
          <w:szCs w:val="26"/>
        </w:rPr>
        <w:t>How do you think the employee would be feeling?</w:t>
      </w:r>
    </w:p>
    <w:p w14:paraId="204420A8" w14:textId="77777777" w:rsidR="005F6ADD" w:rsidRPr="005F6ADD" w:rsidRDefault="005F6ADD" w:rsidP="005F6ADD">
      <w:pPr>
        <w:pStyle w:val="ListParagraph"/>
        <w:numPr>
          <w:ilvl w:val="2"/>
          <w:numId w:val="6"/>
        </w:numPr>
        <w:spacing w:after="0" w:line="240" w:lineRule="auto"/>
        <w:rPr>
          <w:rFonts w:ascii="Times New Roman" w:eastAsia="Calibri" w:hAnsi="Times New Roman" w:cs="Times New Roman"/>
          <w:color w:val="000000"/>
          <w:sz w:val="26"/>
          <w:szCs w:val="26"/>
        </w:rPr>
      </w:pPr>
      <w:r w:rsidRPr="005F6ADD">
        <w:rPr>
          <w:rFonts w:ascii="Times New Roman" w:eastAsia="Calibri" w:hAnsi="Times New Roman" w:cs="Times New Roman"/>
          <w:color w:val="000000"/>
          <w:sz w:val="26"/>
          <w:szCs w:val="26"/>
        </w:rPr>
        <w:t>What would you say differently? How would that impact the outcome?</w:t>
      </w:r>
    </w:p>
    <w:p w14:paraId="70A58F1E" w14:textId="77777777" w:rsidR="005F6ADD" w:rsidRPr="005F6ADD" w:rsidRDefault="005F6ADD" w:rsidP="005F6ADD">
      <w:pPr>
        <w:pStyle w:val="Normal1"/>
        <w:spacing w:after="0"/>
        <w:ind w:left="360" w:firstLine="0"/>
        <w:rPr>
          <w:rFonts w:ascii="Times New Roman" w:hAnsi="Times New Roman" w:cs="Times New Roman"/>
          <w:sz w:val="26"/>
          <w:szCs w:val="26"/>
        </w:rPr>
      </w:pPr>
    </w:p>
    <w:p w14:paraId="1A7053AF" w14:textId="77777777" w:rsidR="005F6ADD" w:rsidRPr="005F6ADD" w:rsidRDefault="005F6ADD" w:rsidP="005F6ADD">
      <w:pPr>
        <w:rPr>
          <w:rFonts w:ascii="Times New Roman" w:hAnsi="Times New Roman" w:cs="Times New Roman"/>
          <w:sz w:val="26"/>
          <w:szCs w:val="26"/>
        </w:rPr>
      </w:pPr>
    </w:p>
    <w:p w14:paraId="4DEDB94E" w14:textId="77777777" w:rsidR="005F6ADD" w:rsidRPr="005F6ADD" w:rsidRDefault="005F6ADD" w:rsidP="005F6ADD">
      <w:pPr>
        <w:rPr>
          <w:rFonts w:ascii="Times New Roman" w:hAnsi="Times New Roman" w:cs="Times New Roman"/>
          <w:b/>
          <w:i/>
          <w:sz w:val="26"/>
          <w:szCs w:val="26"/>
          <w:u w:val="single"/>
        </w:rPr>
      </w:pPr>
    </w:p>
    <w:bookmarkEnd w:id="0"/>
    <w:sectPr w:rsidR="005F6ADD" w:rsidRPr="005F6ADD" w:rsidSect="00A93CFA">
      <w:headerReference w:type="default" r:id="rId7"/>
      <w:footerReference w:type="default" r:id="rId8"/>
      <w:pgSz w:w="12240" w:h="15840"/>
      <w:pgMar w:top="3456" w:right="1152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B4D13B" w14:textId="77777777" w:rsidR="00EF1F63" w:rsidRDefault="00EF1F63" w:rsidP="003648B9">
      <w:pPr>
        <w:spacing w:after="0" w:line="240" w:lineRule="auto"/>
      </w:pPr>
      <w:r>
        <w:separator/>
      </w:r>
    </w:p>
  </w:endnote>
  <w:endnote w:type="continuationSeparator" w:id="0">
    <w:p w14:paraId="0694465D" w14:textId="77777777" w:rsidR="00EF1F63" w:rsidRDefault="00EF1F63" w:rsidP="003648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6407C" w14:textId="049CC15D" w:rsidR="00A93CFA" w:rsidRDefault="00D20E95" w:rsidP="00D20E95">
    <w:pPr>
      <w:pStyle w:val="Footer"/>
      <w:jc w:val="center"/>
      <w:rPr>
        <w:noProof/>
      </w:rPr>
    </w:pPr>
    <w:r w:rsidRPr="00690415">
      <w:rPr>
        <w:rFonts w:ascii="Times New Roman" w:hAnsi="Times New Roman" w:cs="Times New Roman"/>
        <w:i/>
        <w:sz w:val="16"/>
        <w:szCs w:val="16"/>
      </w:rPr>
      <w:t>©2008-20</w:t>
    </w:r>
    <w:r w:rsidR="005F6ADD">
      <w:rPr>
        <w:rFonts w:ascii="Times New Roman" w:hAnsi="Times New Roman" w:cs="Times New Roman"/>
        <w:i/>
        <w:sz w:val="16"/>
        <w:szCs w:val="16"/>
      </w:rPr>
      <w:t>20</w:t>
    </w:r>
    <w:r w:rsidRPr="00690415">
      <w:rPr>
        <w:rFonts w:ascii="Times New Roman" w:hAnsi="Times New Roman" w:cs="Times New Roman"/>
        <w:i/>
        <w:sz w:val="16"/>
        <w:szCs w:val="16"/>
      </w:rPr>
      <w:t xml:space="preserve"> </w:t>
    </w:r>
    <w:proofErr w:type="spellStart"/>
    <w:r w:rsidRPr="00690415">
      <w:rPr>
        <w:rFonts w:ascii="Times New Roman" w:hAnsi="Times New Roman" w:cs="Times New Roman"/>
        <w:i/>
        <w:sz w:val="16"/>
        <w:szCs w:val="16"/>
      </w:rPr>
      <w:t>Amaxx</w:t>
    </w:r>
    <w:proofErr w:type="spellEnd"/>
    <w:r w:rsidRPr="00690415">
      <w:rPr>
        <w:rFonts w:ascii="Times New Roman" w:hAnsi="Times New Roman" w:cs="Times New Roman"/>
        <w:i/>
        <w:sz w:val="16"/>
        <w:szCs w:val="16"/>
      </w:rPr>
      <w:t xml:space="preserve"> LLC. All Rights Reserved under International Copyright Law         </w:t>
    </w:r>
    <w:r w:rsidRPr="00690415">
      <w:rPr>
        <w:rFonts w:ascii="Times New Roman" w:hAnsi="Times New Roman" w:cs="Times New Roman"/>
        <w:i/>
        <w:color w:val="000000" w:themeColor="text1"/>
        <w:sz w:val="16"/>
        <w:szCs w:val="16"/>
      </w:rPr>
      <w:t xml:space="preserve"> </w:t>
    </w:r>
    <w:r>
      <w:rPr>
        <w:rFonts w:ascii="Times New Roman" w:hAnsi="Times New Roman" w:cs="Times New Roman"/>
        <w:i/>
        <w:color w:val="000000" w:themeColor="text1"/>
        <w:sz w:val="16"/>
        <w:szCs w:val="16"/>
      </w:rPr>
      <w:t xml:space="preserve">               </w:t>
    </w:r>
    <w:hyperlink r:id="rId1" w:history="1">
      <w:r w:rsidRPr="004345E7">
        <w:rPr>
          <w:rStyle w:val="Hyperlink"/>
          <w:rFonts w:ascii="Times New Roman" w:hAnsi="Times New Roman" w:cs="Times New Roman"/>
          <w:i/>
          <w:sz w:val="16"/>
          <w:szCs w:val="16"/>
        </w:rPr>
        <w:t>www.workerscomptraining.com</w:t>
      </w:r>
    </w:hyperlink>
  </w:p>
  <w:p w14:paraId="07249A36" w14:textId="77777777" w:rsidR="00A93CFA" w:rsidRDefault="00A93CFA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DCA6EFA" wp14:editId="3A1061C9">
          <wp:simplePos x="0" y="0"/>
          <wp:positionH relativeFrom="column">
            <wp:posOffset>-521335</wp:posOffset>
          </wp:positionH>
          <wp:positionV relativeFrom="paragraph">
            <wp:posOffset>351155</wp:posOffset>
          </wp:positionV>
          <wp:extent cx="7513068" cy="163195"/>
          <wp:effectExtent l="0" t="0" r="0" b="825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Word Footer.pn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9335"/>
                  <a:stretch/>
                </pic:blipFill>
                <pic:spPr bwMode="auto">
                  <a:xfrm>
                    <a:off x="0" y="0"/>
                    <a:ext cx="7513068" cy="1631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F30F46" w14:textId="77777777" w:rsidR="00EF1F63" w:rsidRDefault="00EF1F63" w:rsidP="003648B9">
      <w:pPr>
        <w:spacing w:after="0" w:line="240" w:lineRule="auto"/>
      </w:pPr>
      <w:r>
        <w:separator/>
      </w:r>
    </w:p>
  </w:footnote>
  <w:footnote w:type="continuationSeparator" w:id="0">
    <w:p w14:paraId="3F4EE2CB" w14:textId="77777777" w:rsidR="00EF1F63" w:rsidRDefault="00EF1F63" w:rsidP="003648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4CA326" w14:textId="77777777" w:rsidR="002517C4" w:rsidRDefault="002517C4" w:rsidP="002517C4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D588612" wp14:editId="281C392E">
          <wp:simplePos x="0" y="0"/>
          <wp:positionH relativeFrom="column">
            <wp:posOffset>-533400</wp:posOffset>
          </wp:positionH>
          <wp:positionV relativeFrom="paragraph">
            <wp:posOffset>-352425</wp:posOffset>
          </wp:positionV>
          <wp:extent cx="7524750" cy="1959168"/>
          <wp:effectExtent l="0" t="0" r="0" b="317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Word Header 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24750" cy="195916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D1BD7D9" w14:textId="77777777" w:rsidR="003648B9" w:rsidRDefault="003648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41F274E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9CE3B01"/>
    <w:multiLevelType w:val="hybridMultilevel"/>
    <w:tmpl w:val="02502482"/>
    <w:lvl w:ilvl="0" w:tplc="3A16BDB2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4B07D50"/>
    <w:multiLevelType w:val="hybridMultilevel"/>
    <w:tmpl w:val="67D84A74"/>
    <w:lvl w:ilvl="0" w:tplc="3A16BDB2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9F94EFC"/>
    <w:multiLevelType w:val="hybridMultilevel"/>
    <w:tmpl w:val="9F6A4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292D0D"/>
    <w:multiLevelType w:val="hybridMultilevel"/>
    <w:tmpl w:val="56D6C6D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45A102BC"/>
    <w:multiLevelType w:val="hybridMultilevel"/>
    <w:tmpl w:val="EF3A3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081448"/>
    <w:multiLevelType w:val="hybridMultilevel"/>
    <w:tmpl w:val="E05237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2983A03"/>
    <w:multiLevelType w:val="hybridMultilevel"/>
    <w:tmpl w:val="B498E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F65BD4"/>
    <w:multiLevelType w:val="hybridMultilevel"/>
    <w:tmpl w:val="AD8AF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3"/>
  </w:num>
  <w:num w:numId="4">
    <w:abstractNumId w:val="8"/>
  </w:num>
  <w:num w:numId="5">
    <w:abstractNumId w:val="5"/>
  </w:num>
  <w:num w:numId="6">
    <w:abstractNumId w:val="1"/>
  </w:num>
  <w:num w:numId="7">
    <w:abstractNumId w:val="6"/>
  </w:num>
  <w:num w:numId="8">
    <w:abstractNumId w:val="4"/>
  </w:num>
  <w:num w:numId="9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NTE3tzSyMDczMDFU0lEKTi0uzszPAykwNKsFAIcduc4tAAAA"/>
  </w:docVars>
  <w:rsids>
    <w:rsidRoot w:val="003F363C"/>
    <w:rsid w:val="00020CB2"/>
    <w:rsid w:val="000272DE"/>
    <w:rsid w:val="00075C9E"/>
    <w:rsid w:val="000E4DA0"/>
    <w:rsid w:val="0010217B"/>
    <w:rsid w:val="00120B9A"/>
    <w:rsid w:val="00126919"/>
    <w:rsid w:val="001B231A"/>
    <w:rsid w:val="002453AA"/>
    <w:rsid w:val="002517C4"/>
    <w:rsid w:val="00273A1E"/>
    <w:rsid w:val="002F2787"/>
    <w:rsid w:val="003648B9"/>
    <w:rsid w:val="003B45B0"/>
    <w:rsid w:val="003F0193"/>
    <w:rsid w:val="003F363C"/>
    <w:rsid w:val="003F6934"/>
    <w:rsid w:val="00491372"/>
    <w:rsid w:val="0049797E"/>
    <w:rsid w:val="004C7581"/>
    <w:rsid w:val="004E6147"/>
    <w:rsid w:val="004F5314"/>
    <w:rsid w:val="005B438F"/>
    <w:rsid w:val="005F6ADD"/>
    <w:rsid w:val="006147F3"/>
    <w:rsid w:val="00656470"/>
    <w:rsid w:val="006A0F5E"/>
    <w:rsid w:val="006B0AB2"/>
    <w:rsid w:val="006C296A"/>
    <w:rsid w:val="007A6DE5"/>
    <w:rsid w:val="00807B35"/>
    <w:rsid w:val="00835D21"/>
    <w:rsid w:val="008B373A"/>
    <w:rsid w:val="008C28C5"/>
    <w:rsid w:val="008D604B"/>
    <w:rsid w:val="008F2AF9"/>
    <w:rsid w:val="009207DA"/>
    <w:rsid w:val="00947B0B"/>
    <w:rsid w:val="009917B8"/>
    <w:rsid w:val="00A6228C"/>
    <w:rsid w:val="00A8751A"/>
    <w:rsid w:val="00A900AC"/>
    <w:rsid w:val="00A93CFA"/>
    <w:rsid w:val="00AE2241"/>
    <w:rsid w:val="00AE39A5"/>
    <w:rsid w:val="00AE70B7"/>
    <w:rsid w:val="00B238E4"/>
    <w:rsid w:val="00B41FA6"/>
    <w:rsid w:val="00B47901"/>
    <w:rsid w:val="00B508B5"/>
    <w:rsid w:val="00B540D3"/>
    <w:rsid w:val="00BA4E21"/>
    <w:rsid w:val="00BB0E3C"/>
    <w:rsid w:val="00BD28CC"/>
    <w:rsid w:val="00C9593D"/>
    <w:rsid w:val="00CA122F"/>
    <w:rsid w:val="00CB70BE"/>
    <w:rsid w:val="00CD04B2"/>
    <w:rsid w:val="00CF15DB"/>
    <w:rsid w:val="00CF21BF"/>
    <w:rsid w:val="00D0157B"/>
    <w:rsid w:val="00D167C4"/>
    <w:rsid w:val="00D20E95"/>
    <w:rsid w:val="00D22A09"/>
    <w:rsid w:val="00D83B11"/>
    <w:rsid w:val="00DE1B26"/>
    <w:rsid w:val="00EF1F63"/>
    <w:rsid w:val="00EF64AF"/>
    <w:rsid w:val="00F4226D"/>
    <w:rsid w:val="00FA3EC7"/>
    <w:rsid w:val="00FC6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56F88FC"/>
  <w15:chartTrackingRefBased/>
  <w15:docId w15:val="{D7DC6113-08D6-4C87-8A0F-EF5D8A415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0E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29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648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48B9"/>
  </w:style>
  <w:style w:type="paragraph" w:styleId="Footer">
    <w:name w:val="footer"/>
    <w:basedOn w:val="Normal"/>
    <w:link w:val="FooterChar"/>
    <w:uiPriority w:val="99"/>
    <w:unhideWhenUsed/>
    <w:rsid w:val="003648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48B9"/>
  </w:style>
  <w:style w:type="character" w:styleId="Hyperlink">
    <w:name w:val="Hyperlink"/>
    <w:basedOn w:val="DefaultParagraphFont"/>
    <w:uiPriority w:val="99"/>
    <w:unhideWhenUsed/>
    <w:qFormat/>
    <w:rsid w:val="00D20E95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D20E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20E95"/>
    <w:rPr>
      <w:b/>
      <w:bCs/>
    </w:rPr>
  </w:style>
  <w:style w:type="paragraph" w:styleId="ListBullet">
    <w:name w:val="List Bullet"/>
    <w:basedOn w:val="Normal"/>
    <w:uiPriority w:val="99"/>
    <w:unhideWhenUsed/>
    <w:rsid w:val="00BB0E3C"/>
    <w:pPr>
      <w:numPr>
        <w:numId w:val="2"/>
      </w:numPr>
      <w:contextualSpacing/>
    </w:pPr>
    <w:rPr>
      <w:rFonts w:ascii="Times New Roman" w:hAnsi="Times New Roman"/>
    </w:rPr>
  </w:style>
  <w:style w:type="table" w:styleId="TableGrid">
    <w:name w:val="Table Grid"/>
    <w:basedOn w:val="TableNormal"/>
    <w:uiPriority w:val="59"/>
    <w:rsid w:val="00835D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_1"/>
    <w:qFormat/>
    <w:rsid w:val="005F6ADD"/>
    <w:pPr>
      <w:spacing w:after="280" w:line="240" w:lineRule="auto"/>
      <w:ind w:left="1440" w:hanging="1440"/>
    </w:pPr>
    <w:rPr>
      <w:rFonts w:ascii="Calibri" w:eastAsia="MS Mincho" w:hAnsi="Calibri" w:cs="Calibr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446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5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3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8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://www.workerscomptraining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0</Pages>
  <Words>1407</Words>
  <Characters>8021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tack</dc:creator>
  <cp:keywords/>
  <dc:description/>
  <cp:lastModifiedBy>Michael Stack</cp:lastModifiedBy>
  <cp:revision>4</cp:revision>
  <cp:lastPrinted>2020-04-21T16:30:00Z</cp:lastPrinted>
  <dcterms:created xsi:type="dcterms:W3CDTF">2020-05-08T18:57:00Z</dcterms:created>
  <dcterms:modified xsi:type="dcterms:W3CDTF">2020-05-19T16:31:00Z</dcterms:modified>
</cp:coreProperties>
</file>